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288EF" w14:textId="77777777" w:rsidR="0074696E" w:rsidRPr="004C6EEE" w:rsidRDefault="00904AB4" w:rsidP="008461D0">
      <w:pPr>
        <w:pStyle w:val="Sectionbreakfirstpage"/>
      </w:pPr>
      <w:r>
        <w:drawing>
          <wp:anchor distT="0" distB="0" distL="114300" distR="114300" simplePos="0" relativeHeight="251658240" behindDoc="1" locked="1" layoutInCell="1" allowOverlap="0" wp14:anchorId="61911082" wp14:editId="76DC18C8">
            <wp:simplePos x="0" y="0"/>
            <wp:positionH relativeFrom="page">
              <wp:align>right</wp:align>
            </wp:positionH>
            <wp:positionV relativeFrom="page">
              <wp:align>top</wp:align>
            </wp:positionV>
            <wp:extent cx="7552690" cy="13335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7552690" cy="1333500"/>
                    </a:xfrm>
                    <a:prstGeom prst="rect">
                      <a:avLst/>
                    </a:prstGeom>
                  </pic:spPr>
                </pic:pic>
              </a:graphicData>
            </a:graphic>
            <wp14:sizeRelH relativeFrom="margin">
              <wp14:pctWidth>0</wp14:pctWidth>
            </wp14:sizeRelH>
            <wp14:sizeRelV relativeFrom="margin">
              <wp14:pctHeight>0</wp14:pctHeight>
            </wp14:sizeRelV>
          </wp:anchor>
        </w:drawing>
      </w:r>
    </w:p>
    <w:p w14:paraId="77BC276B" w14:textId="77777777" w:rsidR="00A62D44" w:rsidRPr="004C6EEE" w:rsidRDefault="00A62D44" w:rsidP="008461D0">
      <w:pPr>
        <w:pStyle w:val="Sectionbreakfirstpage"/>
        <w:sectPr w:rsidR="00A62D44" w:rsidRPr="004C6EEE" w:rsidSect="009C7398">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p w14:paraId="35B2D79E" w14:textId="099EFEF7" w:rsidR="00200176" w:rsidRDefault="00200176" w:rsidP="008461D0">
      <w:pPr>
        <w:pStyle w:val="Body"/>
      </w:pPr>
    </w:p>
    <w:p w14:paraId="33A7FEC8" w14:textId="4EE60936" w:rsidR="00373EF8" w:rsidRDefault="00373EF8" w:rsidP="008461D0">
      <w:pPr>
        <w:pStyle w:val="Body"/>
      </w:pPr>
    </w:p>
    <w:p w14:paraId="2966A33C" w14:textId="67DBAAB4" w:rsidR="00162CA9" w:rsidRPr="00DF7E7B" w:rsidRDefault="00DF7E7B" w:rsidP="00B47777">
      <w:pPr>
        <w:pStyle w:val="Heading1"/>
      </w:pPr>
      <w:r w:rsidRPr="00DF7E7B">
        <w:t>Immunisation for children in out-of-home care</w:t>
      </w:r>
    </w:p>
    <w:p w14:paraId="5765584B" w14:textId="373A76E2" w:rsidR="00DF7E7B" w:rsidRPr="00EF346A" w:rsidRDefault="001B705C" w:rsidP="00B47777">
      <w:pPr>
        <w:pStyle w:val="Heading2"/>
      </w:pPr>
      <w:r w:rsidRPr="000C7611">
        <w:rPr>
          <w:noProof/>
        </w:rPr>
        <mc:AlternateContent>
          <mc:Choice Requires="wps">
            <w:drawing>
              <wp:anchor distT="0" distB="0" distL="114300" distR="114300" simplePos="0" relativeHeight="251658241" behindDoc="1" locked="0" layoutInCell="1" allowOverlap="1" wp14:anchorId="42061F97" wp14:editId="062B53E0">
                <wp:simplePos x="0" y="0"/>
                <wp:positionH relativeFrom="column">
                  <wp:posOffset>-121285</wp:posOffset>
                </wp:positionH>
                <wp:positionV relativeFrom="paragraph">
                  <wp:posOffset>337185</wp:posOffset>
                </wp:positionV>
                <wp:extent cx="6814185" cy="2349500"/>
                <wp:effectExtent l="0" t="0" r="24765" b="12700"/>
                <wp:wrapNone/>
                <wp:docPr id="1"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4185" cy="2349500"/>
                        </a:xfrm>
                        <a:prstGeom prst="roundRect">
                          <a:avLst>
                            <a:gd name="adj" fmla="val 7694"/>
                          </a:avLst>
                        </a:prstGeom>
                        <a:solidFill>
                          <a:srgbClr val="EAEAEA"/>
                        </a:solidFill>
                        <a:ln w="9525">
                          <a:solidFill>
                            <a:srgbClr val="B6DDE8"/>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320640" id="AutoShape 33" o:spid="_x0000_s1026" style="position:absolute;margin-left:-9.55pt;margin-top:26.55pt;width:536.55pt;height:18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0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" fillcolor="#eaeaea" strokecolor="#b6dde8"/>
            </w:pict>
          </mc:Fallback>
        </mc:AlternateContent>
      </w:r>
      <w:r w:rsidR="00DF7E7B" w:rsidRPr="00EF346A">
        <w:t>Information for carers</w:t>
      </w:r>
    </w:p>
    <w:p w14:paraId="144F839A" w14:textId="77777777" w:rsidR="006304D3" w:rsidRDefault="006304D3" w:rsidP="008461D0">
      <w:pPr>
        <w:pStyle w:val="Heading2"/>
        <w:spacing w:line="360" w:lineRule="auto"/>
        <w:rPr>
          <w:sz w:val="24"/>
          <w:szCs w:val="24"/>
        </w:rPr>
        <w:sectPr w:rsidR="006304D3" w:rsidSect="00C847AE">
          <w:footerReference w:type="default" r:id="rId18"/>
          <w:type w:val="continuous"/>
          <w:pgSz w:w="11906" w:h="16838" w:code="9"/>
          <w:pgMar w:top="1418" w:right="851" w:bottom="1418" w:left="851" w:header="680" w:footer="851" w:gutter="0"/>
          <w:cols w:space="340"/>
          <w:docGrid w:linePitch="360"/>
        </w:sectPr>
      </w:pPr>
    </w:p>
    <w:p w14:paraId="2DD43354" w14:textId="5111E992" w:rsidR="00B47777" w:rsidRPr="00976BE3" w:rsidRDefault="00B47777" w:rsidP="00B47777">
      <w:pPr>
        <w:pStyle w:val="Heading2"/>
        <w:rPr>
          <w:rFonts w:cs="Arial"/>
          <w:b w:val="0"/>
          <w:bCs/>
          <w:color w:val="002060"/>
          <w:sz w:val="24"/>
          <w:szCs w:val="24"/>
        </w:rPr>
      </w:pPr>
      <w:r>
        <w:rPr>
          <w:rFonts w:cs="Arial"/>
          <w:color w:val="002060"/>
          <w:sz w:val="24"/>
          <w:szCs w:val="24"/>
        </w:rPr>
        <w:t>What</w:t>
      </w:r>
      <w:r w:rsidRPr="00976BE3">
        <w:rPr>
          <w:rFonts w:cs="Arial"/>
          <w:color w:val="002060"/>
          <w:sz w:val="24"/>
          <w:szCs w:val="24"/>
        </w:rPr>
        <w:t xml:space="preserve"> you need to know</w:t>
      </w:r>
    </w:p>
    <w:p w14:paraId="55574835" w14:textId="580F2E53" w:rsidR="006304D3" w:rsidRPr="00B47777" w:rsidRDefault="006304D3" w:rsidP="00B47777">
      <w:pPr>
        <w:pStyle w:val="Bullet1"/>
      </w:pPr>
      <w:r w:rsidRPr="00B47777">
        <w:t>Children living in out-of-home care</w:t>
      </w:r>
      <w:r w:rsidR="00857FC0" w:rsidRPr="00B47777">
        <w:t xml:space="preserve"> </w:t>
      </w:r>
      <w:r w:rsidRPr="00B47777">
        <w:t>are often behind with their immunisations</w:t>
      </w:r>
      <w:r w:rsidR="00D1320C" w:rsidRPr="00B47777">
        <w:t>.</w:t>
      </w:r>
    </w:p>
    <w:p w14:paraId="5BE66BDB" w14:textId="54E718F0" w:rsidR="002F3A57" w:rsidRPr="00B47777" w:rsidRDefault="00A05ECA" w:rsidP="00B47777">
      <w:pPr>
        <w:pStyle w:val="Bullet1"/>
      </w:pPr>
      <w:r w:rsidRPr="00B47777">
        <w:t>Regardless of the age of the child, it is important to ensure their immunisations are up to date.</w:t>
      </w:r>
    </w:p>
    <w:p w14:paraId="5233AF25" w14:textId="36022CE9" w:rsidR="00A05ECA" w:rsidRPr="00B47777" w:rsidRDefault="00693B5F" w:rsidP="00B47777">
      <w:pPr>
        <w:pStyle w:val="Bullet1"/>
      </w:pPr>
      <w:r>
        <w:t>You can provide consent for a child to receive a vaccine/s if you have</w:t>
      </w:r>
      <w:r w:rsidR="003756AE" w:rsidRPr="00B47777">
        <w:t xml:space="preserve"> a </w:t>
      </w:r>
      <w:r w:rsidR="002F3A57" w:rsidRPr="00B47777">
        <w:t>child-specific instrument of authorisation or standard authorisation issued by the</w:t>
      </w:r>
      <w:r w:rsidR="006F22FF">
        <w:t xml:space="preserve"> child’s</w:t>
      </w:r>
      <w:r w:rsidR="002F3A57" w:rsidRPr="00B47777">
        <w:t xml:space="preserve"> Community Service Organisation</w:t>
      </w:r>
      <w:r w:rsidR="001B705C">
        <w:t xml:space="preserve"> or Child Protection</w:t>
      </w:r>
      <w:r w:rsidR="006F22FF">
        <w:t>.</w:t>
      </w:r>
    </w:p>
    <w:p w14:paraId="7437A148" w14:textId="5D04BCA5" w:rsidR="00F1157C" w:rsidRPr="00B47777" w:rsidRDefault="006F22FF" w:rsidP="000B53DF">
      <w:pPr>
        <w:pStyle w:val="Bullet1"/>
      </w:pPr>
      <w:r>
        <w:t>You will need to</w:t>
      </w:r>
      <w:r w:rsidR="00DB1384" w:rsidRPr="00B47777">
        <w:t xml:space="preserve"> provide an </w:t>
      </w:r>
      <w:r w:rsidR="00E5310F">
        <w:t>i</w:t>
      </w:r>
      <w:r w:rsidR="00DB1384" w:rsidRPr="00B47777">
        <w:t xml:space="preserve">mmunisation </w:t>
      </w:r>
      <w:r w:rsidR="00E5310F">
        <w:t>h</w:t>
      </w:r>
      <w:r w:rsidR="00DB1384" w:rsidRPr="00B47777">
        <w:t xml:space="preserve">istory </w:t>
      </w:r>
      <w:r w:rsidR="00E5310F">
        <w:t>s</w:t>
      </w:r>
      <w:r w:rsidR="00DB1384" w:rsidRPr="00B47777">
        <w:t xml:space="preserve">tatement </w:t>
      </w:r>
      <w:r>
        <w:t xml:space="preserve">from the Australian Immunisation Register </w:t>
      </w:r>
      <w:r w:rsidR="00E22621">
        <w:t xml:space="preserve">(AIR) </w:t>
      </w:r>
      <w:r w:rsidR="00DB1384" w:rsidRPr="00B47777">
        <w:t>to enrol or attend kindergarten, childcare and primary school.</w:t>
      </w:r>
      <w:r w:rsidR="00D700F4">
        <w:t xml:space="preserve"> </w:t>
      </w:r>
      <w:r w:rsidR="00F1157C" w:rsidRPr="00B47777">
        <w:t xml:space="preserve">Children in out-of-home care </w:t>
      </w:r>
      <w:r w:rsidR="00D700F4">
        <w:t xml:space="preserve">can enrol while you are getting the </w:t>
      </w:r>
      <w:r w:rsidR="000E22F8">
        <w:t>Immunisation History Statement or arranging for catch-up vaccines</w:t>
      </w:r>
      <w:r w:rsidR="006907D4" w:rsidRPr="00B47777">
        <w:t>.</w:t>
      </w:r>
      <w:r w:rsidR="00F1157C" w:rsidRPr="00B47777">
        <w:t xml:space="preserve"> </w:t>
      </w:r>
    </w:p>
    <w:p w14:paraId="15E5F3A9" w14:textId="7066D85B" w:rsidR="006C543D" w:rsidRPr="00B47777" w:rsidRDefault="0098380F" w:rsidP="00B47777">
      <w:pPr>
        <w:pStyle w:val="Bullet1"/>
      </w:pPr>
      <w:r w:rsidRPr="00B47777">
        <w:t xml:space="preserve">Family Tax and Child Care Benefits </w:t>
      </w:r>
      <w:r w:rsidR="006304D3" w:rsidRPr="00B47777">
        <w:t>payments may stop if a child is not up to date with vaccinations</w:t>
      </w:r>
      <w:r w:rsidRPr="00B47777">
        <w:t xml:space="preserve"> or have a medical exemption.</w:t>
      </w:r>
    </w:p>
    <w:p w14:paraId="6275D76B" w14:textId="71808B3F" w:rsidR="006C543D" w:rsidRDefault="006C543D" w:rsidP="006C543D">
      <w:pPr>
        <w:pStyle w:val="DHHSbullet1"/>
        <w:ind w:left="0" w:firstLine="0"/>
        <w:jc w:val="both"/>
        <w:rPr>
          <w:rFonts w:cs="Arial"/>
        </w:rPr>
      </w:pPr>
    </w:p>
    <w:p w14:paraId="4EF2CCF6" w14:textId="77777777" w:rsidR="005651F0" w:rsidRDefault="005651F0" w:rsidP="00CF330C">
      <w:pPr>
        <w:pStyle w:val="DHHSbullet1"/>
        <w:ind w:left="0" w:firstLine="0"/>
        <w:jc w:val="both"/>
        <w:rPr>
          <w:rFonts w:cs="Arial"/>
          <w:b/>
        </w:rPr>
        <w:sectPr w:rsidR="005651F0" w:rsidSect="00956408">
          <w:type w:val="continuous"/>
          <w:pgSz w:w="11906" w:h="16838" w:code="9"/>
          <w:pgMar w:top="1418" w:right="851" w:bottom="1418" w:left="851" w:header="680" w:footer="851" w:gutter="0"/>
          <w:cols w:space="340"/>
          <w:docGrid w:linePitch="360"/>
        </w:sectPr>
      </w:pPr>
    </w:p>
    <w:p w14:paraId="0FCAB481" w14:textId="39495FF3" w:rsidR="00CF330C" w:rsidRPr="00EF346A" w:rsidRDefault="00CF330C" w:rsidP="005651F0">
      <w:pPr>
        <w:pStyle w:val="Heading3"/>
      </w:pPr>
      <w:r w:rsidRPr="00EF346A">
        <w:t>Why is immunisation important?</w:t>
      </w:r>
    </w:p>
    <w:p w14:paraId="6E7B62AC" w14:textId="119FFACB" w:rsidR="00CF330C" w:rsidRPr="005651F0" w:rsidRDefault="00CF330C" w:rsidP="005651F0">
      <w:pPr>
        <w:pStyle w:val="Body"/>
      </w:pPr>
      <w:r w:rsidRPr="005651F0">
        <w:t>Immunisation is an essential part of health care. It is considered routine medical care. It protects those who have been vaccinated and protects those in our community who may be unable to receive vaccines themselves by reducing the spread of disease.</w:t>
      </w:r>
    </w:p>
    <w:p w14:paraId="734E4D5F" w14:textId="1EC27DC5" w:rsidR="0097078A" w:rsidRPr="005651F0" w:rsidRDefault="0097078A" w:rsidP="005651F0">
      <w:pPr>
        <w:pStyle w:val="Heading3"/>
      </w:pPr>
      <w:r w:rsidRPr="005651F0">
        <w:t>How do I know if the child in my care is up to date with their immunisations?</w:t>
      </w:r>
    </w:p>
    <w:p w14:paraId="628DE8D0" w14:textId="28C52106" w:rsidR="00E57F77" w:rsidRDefault="00E22621" w:rsidP="00C06C6F">
      <w:pPr>
        <w:pStyle w:val="Body"/>
      </w:pPr>
      <w:r>
        <w:t>The National Immunisation Program schedule providers free, routine i</w:t>
      </w:r>
      <w:r w:rsidR="0097078A" w:rsidRPr="00EF346A">
        <w:t>mmunisations at 2,4,6,12 and 18 months of age, 4 years of age and in Year 7 and 10 of secondary school</w:t>
      </w:r>
      <w:r w:rsidR="00E57F77">
        <w:t xml:space="preserve"> </w:t>
      </w:r>
      <w:hyperlink r:id="rId19" w:history="1">
        <w:r w:rsidR="00E57F77" w:rsidRPr="0028443C">
          <w:rPr>
            <w:rStyle w:val="Hyperlink"/>
          </w:rPr>
          <w:t>https://www.health.gov.au/health-topics/immunisation/immunisation-throughout-life/national-immunisation-program-schedule</w:t>
        </w:r>
      </w:hyperlink>
    </w:p>
    <w:p w14:paraId="1DFB399D" w14:textId="1F67B653" w:rsidR="0097078A" w:rsidRPr="00EF346A" w:rsidRDefault="0097078A" w:rsidP="00C06C6F">
      <w:pPr>
        <w:pStyle w:val="Body"/>
        <w:rPr>
          <w:b/>
        </w:rPr>
      </w:pPr>
      <w:r w:rsidRPr="00EF346A">
        <w:t xml:space="preserve">If any of these schedule points are missed, children require catch-up vaccines. </w:t>
      </w:r>
    </w:p>
    <w:p w14:paraId="35CB8D35" w14:textId="77777777" w:rsidR="00833DD0" w:rsidRDefault="00833DD0" w:rsidP="00833DD0">
      <w:pPr>
        <w:pStyle w:val="Heading3"/>
      </w:pPr>
      <w:r>
        <w:t>Where do I go for immunisations?</w:t>
      </w:r>
    </w:p>
    <w:p w14:paraId="49DDF881" w14:textId="6C15CEF7" w:rsidR="0097078A" w:rsidRDefault="0097078A" w:rsidP="00C06C6F">
      <w:pPr>
        <w:pStyle w:val="Body"/>
      </w:pPr>
      <w:r w:rsidRPr="00EF346A">
        <w:t>A GP or local council immunisation service can provide these vaccines for free</w:t>
      </w:r>
      <w:r w:rsidR="009C1D66" w:rsidRPr="00EC4F2C">
        <w:t>.</w:t>
      </w:r>
      <w:r w:rsidR="00E5310F" w:rsidRPr="00EC4F2C">
        <w:t xml:space="preserve"> Some GPs may charge for administering the vaccines.</w:t>
      </w:r>
      <w:r w:rsidR="009C1D66">
        <w:t xml:space="preserve"> They can decide if the child needs catch-up vaccines</w:t>
      </w:r>
      <w:r w:rsidR="00373B64">
        <w:t xml:space="preserve"> by </w:t>
      </w:r>
      <w:r w:rsidR="000C2D4A">
        <w:t xml:space="preserve">talking to you and </w:t>
      </w:r>
      <w:r w:rsidR="00373B64">
        <w:t>looking at the</w:t>
      </w:r>
      <w:r w:rsidR="009F1846">
        <w:t xml:space="preserve"> child’s</w:t>
      </w:r>
      <w:r w:rsidR="00373B64">
        <w:t xml:space="preserve"> immunisation history on the </w:t>
      </w:r>
      <w:r w:rsidR="00E22621">
        <w:t>AIR</w:t>
      </w:r>
      <w:r w:rsidR="009C1D66">
        <w:t>.</w:t>
      </w:r>
      <w:r w:rsidR="0018269E">
        <w:t xml:space="preserve"> </w:t>
      </w:r>
      <w:r w:rsidR="008B0024">
        <w:t xml:space="preserve">Sometimes catch up vaccines require several visits to the immunisation provider. </w:t>
      </w:r>
      <w:r w:rsidRPr="00EF346A">
        <w:t xml:space="preserve"> </w:t>
      </w:r>
      <w:r w:rsidR="004C6EF0" w:rsidRPr="007225D7">
        <w:t xml:space="preserve">Catch-up vaccines </w:t>
      </w:r>
      <w:r w:rsidR="00E22621">
        <w:t>are</w:t>
      </w:r>
      <w:r w:rsidR="004C6EF0" w:rsidRPr="007225D7">
        <w:t xml:space="preserve"> for free to all children and adolescents in Victoria under 20 years of age</w:t>
      </w:r>
      <w:r w:rsidR="004C6EF0">
        <w:t>.</w:t>
      </w:r>
    </w:p>
    <w:p w14:paraId="78BDFF91" w14:textId="2538BC1A" w:rsidR="0097783B" w:rsidRPr="00956408" w:rsidRDefault="00C33D52" w:rsidP="0097783B">
      <w:pPr>
        <w:pStyle w:val="Heading3"/>
      </w:pPr>
      <w:r>
        <w:t>Who can</w:t>
      </w:r>
      <w:r w:rsidR="0097783B">
        <w:t xml:space="preserve"> consent for immunisations?</w:t>
      </w:r>
    </w:p>
    <w:p w14:paraId="21A7F49C" w14:textId="600645FD" w:rsidR="0097078A" w:rsidRDefault="00C33D52" w:rsidP="00C33D52">
      <w:pPr>
        <w:spacing w:line="276" w:lineRule="auto"/>
        <w:rPr>
          <w:rFonts w:ascii="Arial" w:hAnsi="Arial" w:cs="Arial"/>
          <w:sz w:val="21"/>
          <w:szCs w:val="21"/>
        </w:rPr>
      </w:pPr>
      <w:r w:rsidRPr="00C33D52">
        <w:rPr>
          <w:rFonts w:ascii="Arial" w:hAnsi="Arial" w:cs="Arial"/>
          <w:sz w:val="21"/>
          <w:szCs w:val="21"/>
        </w:rPr>
        <w:t>The carer can if they</w:t>
      </w:r>
      <w:r w:rsidR="0097783B" w:rsidRPr="00C33D52">
        <w:rPr>
          <w:rFonts w:ascii="Arial" w:hAnsi="Arial" w:cs="Arial"/>
          <w:sz w:val="21"/>
          <w:szCs w:val="21"/>
        </w:rPr>
        <w:t xml:space="preserve"> have a </w:t>
      </w:r>
      <w:r w:rsidR="0097783B" w:rsidRPr="00C142B2">
        <w:rPr>
          <w:rFonts w:ascii="Arial" w:hAnsi="Arial" w:cs="Arial"/>
          <w:b/>
          <w:bCs/>
          <w:sz w:val="21"/>
          <w:szCs w:val="21"/>
        </w:rPr>
        <w:t xml:space="preserve">child-specific instrument of authorisation </w:t>
      </w:r>
      <w:r w:rsidRPr="00C33D52">
        <w:rPr>
          <w:rFonts w:ascii="Arial" w:hAnsi="Arial" w:cs="Arial"/>
          <w:sz w:val="21"/>
          <w:szCs w:val="21"/>
        </w:rPr>
        <w:t xml:space="preserve">specifying routine medical care </w:t>
      </w:r>
      <w:r w:rsidR="0097783B" w:rsidRPr="00C33D52">
        <w:rPr>
          <w:rFonts w:ascii="Arial" w:hAnsi="Arial" w:cs="Arial"/>
          <w:sz w:val="21"/>
          <w:szCs w:val="21"/>
        </w:rPr>
        <w:t xml:space="preserve">or </w:t>
      </w:r>
      <w:r w:rsidR="0097783B" w:rsidRPr="00C142B2">
        <w:rPr>
          <w:rFonts w:ascii="Arial" w:hAnsi="Arial" w:cs="Arial"/>
          <w:b/>
          <w:bCs/>
          <w:sz w:val="21"/>
          <w:szCs w:val="21"/>
        </w:rPr>
        <w:t>standard authorisation</w:t>
      </w:r>
      <w:r w:rsidR="0097783B" w:rsidRPr="00C33D52">
        <w:rPr>
          <w:rFonts w:ascii="Arial" w:hAnsi="Arial" w:cs="Arial"/>
          <w:b/>
          <w:bCs/>
          <w:sz w:val="21"/>
          <w:szCs w:val="21"/>
        </w:rPr>
        <w:t xml:space="preserve"> </w:t>
      </w:r>
      <w:r w:rsidR="0097783B" w:rsidRPr="00C33D52">
        <w:rPr>
          <w:rFonts w:ascii="Arial" w:hAnsi="Arial" w:cs="Arial"/>
          <w:sz w:val="21"/>
          <w:szCs w:val="21"/>
        </w:rPr>
        <w:t>issued by the Community Service Organisation (CSO)</w:t>
      </w:r>
      <w:r w:rsidR="001B705C" w:rsidRPr="00C33D52">
        <w:rPr>
          <w:rFonts w:ascii="Arial" w:hAnsi="Arial" w:cs="Arial"/>
          <w:sz w:val="21"/>
          <w:szCs w:val="21"/>
        </w:rPr>
        <w:t xml:space="preserve"> or Child Protection</w:t>
      </w:r>
      <w:r w:rsidR="0097783B" w:rsidRPr="00C33D52">
        <w:rPr>
          <w:rFonts w:ascii="Arial" w:hAnsi="Arial" w:cs="Arial"/>
          <w:sz w:val="21"/>
          <w:szCs w:val="21"/>
        </w:rPr>
        <w:t xml:space="preserve">. </w:t>
      </w:r>
      <w:r w:rsidRPr="00C33D52">
        <w:rPr>
          <w:rFonts w:ascii="Arial" w:hAnsi="Arial" w:cs="Arial"/>
          <w:sz w:val="21"/>
          <w:szCs w:val="21"/>
        </w:rPr>
        <w:t xml:space="preserve">Immunisations are considered routine medical care (and are specifically excluded from the definition of ‘major long-term issue’ in section 3 of the </w:t>
      </w:r>
      <w:r w:rsidRPr="00C33D52">
        <w:rPr>
          <w:rFonts w:ascii="Arial" w:hAnsi="Arial" w:cs="Arial"/>
          <w:i/>
          <w:iCs/>
          <w:sz w:val="21"/>
          <w:szCs w:val="21"/>
        </w:rPr>
        <w:t>Children, Youth and Families Act 2005</w:t>
      </w:r>
      <w:r w:rsidRPr="00C33D52">
        <w:rPr>
          <w:rFonts w:ascii="Arial" w:hAnsi="Arial" w:cs="Arial"/>
          <w:sz w:val="21"/>
          <w:szCs w:val="21"/>
        </w:rPr>
        <w:t>)</w:t>
      </w:r>
      <w:r w:rsidR="00C142B2">
        <w:rPr>
          <w:rFonts w:ascii="Arial" w:hAnsi="Arial" w:cs="Arial"/>
          <w:sz w:val="21"/>
          <w:szCs w:val="21"/>
        </w:rPr>
        <w:t>.</w:t>
      </w:r>
    </w:p>
    <w:p w14:paraId="2EF93610" w14:textId="77777777" w:rsidR="00C33D52" w:rsidRPr="00C33D52" w:rsidRDefault="00C33D52" w:rsidP="00C33D52">
      <w:pPr>
        <w:rPr>
          <w:rFonts w:ascii="Arial" w:hAnsi="Arial" w:cs="Arial"/>
          <w:sz w:val="21"/>
          <w:szCs w:val="21"/>
        </w:rPr>
      </w:pPr>
    </w:p>
    <w:p w14:paraId="39B0420E" w14:textId="21D769E5" w:rsidR="0097078A" w:rsidRDefault="004E0800" w:rsidP="005651F0">
      <w:pPr>
        <w:pStyle w:val="Body"/>
      </w:pPr>
      <w:r>
        <w:t>Y</w:t>
      </w:r>
      <w:r w:rsidR="0097078A" w:rsidRPr="00EF346A">
        <w:t xml:space="preserve">ou </w:t>
      </w:r>
      <w:r w:rsidR="00402642">
        <w:t>need to</w:t>
      </w:r>
      <w:r w:rsidR="0097078A" w:rsidRPr="00EF346A">
        <w:t xml:space="preserve"> take a copy of this authorisation to the immunisation appointment as evidence </w:t>
      </w:r>
      <w:r>
        <w:t>that you can provide</w:t>
      </w:r>
      <w:r w:rsidR="0097078A" w:rsidRPr="00EF346A">
        <w:t xml:space="preserve"> consent to immunisations for the child</w:t>
      </w:r>
      <w:r w:rsidR="00C142B2">
        <w:t>.</w:t>
      </w:r>
      <w:r w:rsidR="0097078A" w:rsidRPr="00EF346A">
        <w:t xml:space="preserve"> </w:t>
      </w:r>
    </w:p>
    <w:p w14:paraId="24331EDA" w14:textId="77777777" w:rsidR="00A65637" w:rsidRDefault="00A65637" w:rsidP="00E513E0">
      <w:pPr>
        <w:pStyle w:val="Heading3"/>
      </w:pPr>
      <w:r>
        <w:t>What if I don’t have those authorisations?</w:t>
      </w:r>
    </w:p>
    <w:p w14:paraId="7EBBD1D6" w14:textId="37B472F9" w:rsidR="00FC2AB5" w:rsidRDefault="00FC2AB5" w:rsidP="00E22621">
      <w:pPr>
        <w:pStyle w:val="Body"/>
      </w:pPr>
      <w:r w:rsidRPr="00EF346A">
        <w:t xml:space="preserve">Talk to the </w:t>
      </w:r>
      <w:r w:rsidRPr="00BE160B">
        <w:t xml:space="preserve">Child Protection Practitioner (CPP) </w:t>
      </w:r>
      <w:r w:rsidRPr="00EF346A">
        <w:t>or CSO about giving consent for immunisations.</w:t>
      </w:r>
    </w:p>
    <w:p w14:paraId="3740A9CD" w14:textId="7B8B8541" w:rsidR="002A373A" w:rsidRPr="00C33D52" w:rsidRDefault="0097078A" w:rsidP="005651F0">
      <w:pPr>
        <w:pStyle w:val="Body"/>
      </w:pPr>
      <w:r w:rsidRPr="0004715C">
        <w:t>I</w:t>
      </w:r>
      <w:r w:rsidR="00B4041B" w:rsidRPr="0004715C">
        <w:t xml:space="preserve">f you </w:t>
      </w:r>
      <w:r w:rsidRPr="0004715C">
        <w:t>don’t have a child-specific instrument of authorisation or standard authorisation</w:t>
      </w:r>
      <w:r w:rsidR="002A373A" w:rsidRPr="0004715C">
        <w:t xml:space="preserve">, </w:t>
      </w:r>
      <w:r w:rsidRPr="0004715C">
        <w:t xml:space="preserve">you cannot give consent </w:t>
      </w:r>
      <w:r w:rsidR="003F78F5" w:rsidRPr="0004715C">
        <w:t>for a child to receive a vaccine</w:t>
      </w:r>
      <w:r w:rsidR="00C421F4" w:rsidRPr="0004715C">
        <w:t>.</w:t>
      </w:r>
      <w:r w:rsidR="005D7264" w:rsidRPr="0004715C">
        <w:t xml:space="preserve"> </w:t>
      </w:r>
      <w:r w:rsidR="00A54DD3" w:rsidRPr="0004715C">
        <w:t>T</w:t>
      </w:r>
      <w:r w:rsidR="00BE160B" w:rsidRPr="0004715C">
        <w:t>he CPP or CSO case manager</w:t>
      </w:r>
      <w:r w:rsidR="000F0C53" w:rsidRPr="0004715C">
        <w:t xml:space="preserve"> </w:t>
      </w:r>
      <w:r w:rsidR="009217CA" w:rsidRPr="0004715C">
        <w:t>is required to seek the appropriate instrument of authorisation</w:t>
      </w:r>
      <w:r w:rsidR="00D8210C" w:rsidRPr="0004715C">
        <w:t>.</w:t>
      </w:r>
      <w:r w:rsidRPr="0004715C">
        <w:t xml:space="preserve"> </w:t>
      </w:r>
      <w:r w:rsidR="00C564AD" w:rsidRPr="0004715C">
        <w:t xml:space="preserve">Alternatively, the delegated officer within the agency (usually the CEO or equivalent) or Child Protection (Case </w:t>
      </w:r>
      <w:r w:rsidR="00C564AD" w:rsidRPr="0004715C">
        <w:lastRenderedPageBreak/>
        <w:t>Planner or equivalent) will be required to sign the vaccine consent booklet.</w:t>
      </w:r>
    </w:p>
    <w:p w14:paraId="48F96ECE" w14:textId="24D2FB38" w:rsidR="00526458" w:rsidRDefault="0012631C" w:rsidP="0012631C">
      <w:pPr>
        <w:pStyle w:val="Heading3"/>
      </w:pPr>
      <w:r>
        <w:t>Can adolescent</w:t>
      </w:r>
      <w:r w:rsidR="00C96112">
        <w:t>s</w:t>
      </w:r>
      <w:r>
        <w:t xml:space="preserve"> provide their own consent?</w:t>
      </w:r>
    </w:p>
    <w:p w14:paraId="6C9AE8B0" w14:textId="1D5DD15C" w:rsidR="0097078A" w:rsidRPr="005651F0" w:rsidRDefault="00BE7DF1" w:rsidP="005651F0">
      <w:pPr>
        <w:pStyle w:val="Body"/>
      </w:pPr>
      <w:r>
        <w:t xml:space="preserve">Yes, if the immunisation provider </w:t>
      </w:r>
      <w:r w:rsidR="003D234E">
        <w:t xml:space="preserve">decides the </w:t>
      </w:r>
      <w:r w:rsidR="00997879" w:rsidRPr="005651F0">
        <w:t xml:space="preserve">adolescent </w:t>
      </w:r>
      <w:r w:rsidR="00C96112">
        <w:t>is mature enough to</w:t>
      </w:r>
      <w:r w:rsidR="00997879" w:rsidRPr="005651F0">
        <w:t xml:space="preserve"> provide their own valid consent for vaccination</w:t>
      </w:r>
      <w:r w:rsidR="00997879">
        <w:t>.</w:t>
      </w:r>
      <w:r w:rsidR="00997879" w:rsidRPr="005651F0">
        <w:t xml:space="preserve"> </w:t>
      </w:r>
    </w:p>
    <w:p w14:paraId="0DDD994F" w14:textId="77777777" w:rsidR="0097078A" w:rsidRPr="005651F0" w:rsidRDefault="0097078A" w:rsidP="002B7964">
      <w:pPr>
        <w:pStyle w:val="Bullet1"/>
      </w:pPr>
      <w:r w:rsidRPr="005651F0">
        <w:t xml:space="preserve">Refer to the Victorian Education Department guideline: </w:t>
      </w:r>
      <w:hyperlink r:id="rId20" w:history="1">
        <w:r w:rsidRPr="002B7964">
          <w:rPr>
            <w:color w:val="002060"/>
            <w:u w:val="single"/>
          </w:rPr>
          <w:t>https://www2.education.vic.gov.au/pal/mature-minors-and-decision-making/policy</w:t>
        </w:r>
      </w:hyperlink>
    </w:p>
    <w:p w14:paraId="1EE97652" w14:textId="0E52C94D" w:rsidR="00212C14" w:rsidRPr="00EF346A" w:rsidRDefault="00212C14" w:rsidP="005651F0">
      <w:pPr>
        <w:pStyle w:val="Heading3"/>
      </w:pPr>
      <w:r>
        <w:t>Steps</w:t>
      </w:r>
      <w:r w:rsidR="00A140BE">
        <w:t xml:space="preserve"> </w:t>
      </w:r>
      <w:r w:rsidR="00BA7617">
        <w:t xml:space="preserve">for getting </w:t>
      </w:r>
      <w:r w:rsidR="00C847AE">
        <w:t>the child vaccinated</w:t>
      </w:r>
    </w:p>
    <w:p w14:paraId="1DA895AB" w14:textId="2E302001" w:rsidR="00B12639" w:rsidRPr="005C269A" w:rsidRDefault="004F5969" w:rsidP="005C269A">
      <w:pPr>
        <w:pStyle w:val="Body"/>
        <w:numPr>
          <w:ilvl w:val="0"/>
          <w:numId w:val="45"/>
        </w:numPr>
        <w:rPr>
          <w:b/>
          <w:bCs/>
        </w:rPr>
      </w:pPr>
      <w:r w:rsidRPr="005C269A">
        <w:rPr>
          <w:b/>
          <w:bCs/>
        </w:rPr>
        <w:t>Obtain a child-specific instrument of authorisation or a standard authorisation</w:t>
      </w:r>
      <w:r w:rsidR="00796F1D" w:rsidRPr="005C269A">
        <w:rPr>
          <w:b/>
          <w:bCs/>
        </w:rPr>
        <w:t>.</w:t>
      </w:r>
    </w:p>
    <w:p w14:paraId="22EFEC0C" w14:textId="4B9C4592" w:rsidR="00016DDE" w:rsidRPr="00BC7222" w:rsidRDefault="00027BDA" w:rsidP="005C269A">
      <w:pPr>
        <w:pStyle w:val="Body"/>
      </w:pPr>
      <w:r w:rsidRPr="00BC7222">
        <w:t xml:space="preserve">These are provided </w:t>
      </w:r>
      <w:r w:rsidR="00D12969">
        <w:t xml:space="preserve">to you </w:t>
      </w:r>
      <w:r w:rsidRPr="00BC7222">
        <w:t xml:space="preserve">by the </w:t>
      </w:r>
      <w:r w:rsidR="00016DDE" w:rsidRPr="00BC7222">
        <w:t>Child Protection</w:t>
      </w:r>
      <w:r w:rsidR="00DD591C">
        <w:t xml:space="preserve"> Practitioner (CP</w:t>
      </w:r>
      <w:r w:rsidR="001301CC">
        <w:t>P</w:t>
      </w:r>
      <w:r w:rsidR="00D12969">
        <w:t>)</w:t>
      </w:r>
      <w:r w:rsidR="00016DDE" w:rsidRPr="00BC7222">
        <w:t xml:space="preserve"> </w:t>
      </w:r>
      <w:r w:rsidRPr="00BC7222">
        <w:t xml:space="preserve">or through the </w:t>
      </w:r>
      <w:r w:rsidR="00E22621">
        <w:t>CSO</w:t>
      </w:r>
      <w:r w:rsidR="00016DDE" w:rsidRPr="00BC7222">
        <w:t xml:space="preserve">. </w:t>
      </w:r>
    </w:p>
    <w:p w14:paraId="6C67C1C9" w14:textId="1976ADC6" w:rsidR="00252F0E" w:rsidRPr="005C269A" w:rsidRDefault="00717D7F" w:rsidP="005C269A">
      <w:pPr>
        <w:pStyle w:val="Body"/>
        <w:numPr>
          <w:ilvl w:val="0"/>
          <w:numId w:val="45"/>
        </w:numPr>
        <w:rPr>
          <w:b/>
          <w:bCs/>
        </w:rPr>
      </w:pPr>
      <w:r w:rsidRPr="005C269A">
        <w:rPr>
          <w:b/>
          <w:bCs/>
        </w:rPr>
        <w:t>Book an appointment with your GP.</w:t>
      </w:r>
    </w:p>
    <w:p w14:paraId="7372DA9C" w14:textId="6A1764E1" w:rsidR="00717D7F" w:rsidRPr="00743618" w:rsidRDefault="00717D7F" w:rsidP="00AF2952">
      <w:pPr>
        <w:pStyle w:val="Body"/>
      </w:pPr>
      <w:r w:rsidRPr="00743618">
        <w:t xml:space="preserve">Book </w:t>
      </w:r>
      <w:r w:rsidR="00D5028B">
        <w:t xml:space="preserve">a </w:t>
      </w:r>
      <w:r w:rsidR="00F26A2D" w:rsidRPr="00743618">
        <w:t>long</w:t>
      </w:r>
      <w:r w:rsidRPr="00743618">
        <w:t xml:space="preserve"> appointment within one month of entering care and every year after that. </w:t>
      </w:r>
    </w:p>
    <w:p w14:paraId="5D5A1D1F" w14:textId="77777777" w:rsidR="0040244D" w:rsidRPr="00B12A23" w:rsidRDefault="001137F2" w:rsidP="00AF2952">
      <w:pPr>
        <w:pStyle w:val="Body"/>
      </w:pPr>
      <w:r w:rsidRPr="00B47777">
        <w:t xml:space="preserve">Take a copy of the </w:t>
      </w:r>
      <w:r w:rsidRPr="00B12A23">
        <w:t>child-specific instrument of authorisation or the standard authorisation to the appointment.</w:t>
      </w:r>
      <w:r w:rsidR="0040244D" w:rsidRPr="00B12A23">
        <w:t xml:space="preserve"> </w:t>
      </w:r>
    </w:p>
    <w:p w14:paraId="67948315" w14:textId="375BF1DB" w:rsidR="001137F2" w:rsidRPr="00B47777" w:rsidRDefault="0040244D" w:rsidP="00AF2952">
      <w:pPr>
        <w:pStyle w:val="Body"/>
      </w:pPr>
      <w:r>
        <w:t>What the GP can do:</w:t>
      </w:r>
    </w:p>
    <w:p w14:paraId="3CD241C6" w14:textId="33838149" w:rsidR="002071D5" w:rsidRDefault="00C25417" w:rsidP="0040244D">
      <w:pPr>
        <w:pStyle w:val="Bullet1"/>
      </w:pPr>
      <w:r w:rsidRPr="00824683">
        <w:t xml:space="preserve">check the </w:t>
      </w:r>
      <w:r w:rsidRPr="00EF346A">
        <w:t>AIR to look at the child’s immunisation history</w:t>
      </w:r>
    </w:p>
    <w:p w14:paraId="695900A4" w14:textId="20B66AD6" w:rsidR="002071D5" w:rsidRDefault="002071D5" w:rsidP="0040244D">
      <w:pPr>
        <w:pStyle w:val="Bullet1"/>
      </w:pPr>
      <w:r w:rsidRPr="00EF346A">
        <w:t>provide free immunisations and tell you if and when more vaccines are due</w:t>
      </w:r>
    </w:p>
    <w:p w14:paraId="7AF9B1E9" w14:textId="2A608A36" w:rsidR="00443C16" w:rsidRDefault="00443C16" w:rsidP="0040244D">
      <w:pPr>
        <w:pStyle w:val="Bullet1"/>
      </w:pPr>
      <w:r w:rsidRPr="00EF346A">
        <w:t xml:space="preserve">determine if there is a medical reason why </w:t>
      </w:r>
      <w:r w:rsidR="00F333D2">
        <w:t>the</w:t>
      </w:r>
      <w:r w:rsidRPr="00EF346A">
        <w:t xml:space="preserve"> child can’t be fully immunised</w:t>
      </w:r>
    </w:p>
    <w:p w14:paraId="7CE46B53" w14:textId="3EF56217" w:rsidR="00766C5A" w:rsidRDefault="00ED1C9B" w:rsidP="0040244D">
      <w:pPr>
        <w:pStyle w:val="Bullet1"/>
      </w:pPr>
      <w:r>
        <w:t>u</w:t>
      </w:r>
      <w:r w:rsidR="00766C5A">
        <w:t>pdate the child’s immunisation history on AIR</w:t>
      </w:r>
    </w:p>
    <w:p w14:paraId="3A7EF187" w14:textId="2B5C2655" w:rsidR="005E7015" w:rsidRDefault="00ED1C9B" w:rsidP="0040244D">
      <w:pPr>
        <w:pStyle w:val="Bullet1"/>
      </w:pPr>
      <w:r>
        <w:t>p</w:t>
      </w:r>
      <w:r w:rsidR="005E7015">
        <w:t>rovide you with a copy of the child’s immunisation history statement from AIR.</w:t>
      </w:r>
    </w:p>
    <w:p w14:paraId="00578EB9" w14:textId="371BFF01" w:rsidR="006304D3" w:rsidRPr="005651F0" w:rsidRDefault="006304D3" w:rsidP="007225D7">
      <w:pPr>
        <w:pStyle w:val="Heading3"/>
      </w:pPr>
      <w:r w:rsidRPr="005651F0">
        <w:t>What if I need to enrol the child in childcare or</w:t>
      </w:r>
      <w:r w:rsidR="00EF346A" w:rsidRPr="005651F0">
        <w:t xml:space="preserve"> </w:t>
      </w:r>
      <w:r w:rsidRPr="005651F0">
        <w:t>school</w:t>
      </w:r>
      <w:r w:rsidR="00C847AE" w:rsidRPr="005651F0">
        <w:t xml:space="preserve"> in Victoria</w:t>
      </w:r>
      <w:r w:rsidRPr="005651F0">
        <w:t>?</w:t>
      </w:r>
    </w:p>
    <w:p w14:paraId="17A63D60" w14:textId="77777777" w:rsidR="00B3010D" w:rsidRDefault="006304D3" w:rsidP="00B3010D">
      <w:pPr>
        <w:pStyle w:val="Heading4"/>
      </w:pPr>
      <w:r w:rsidRPr="00BC7222">
        <w:t>Childcare or kindergarten</w:t>
      </w:r>
    </w:p>
    <w:p w14:paraId="67F04597" w14:textId="4D66E5B4" w:rsidR="00B12EB8" w:rsidRDefault="00C847AE" w:rsidP="00740A20">
      <w:pPr>
        <w:pStyle w:val="Body"/>
      </w:pPr>
      <w:r w:rsidRPr="00BC7222">
        <w:t>T</w:t>
      </w:r>
      <w:r w:rsidR="006304D3" w:rsidRPr="00BC7222">
        <w:t xml:space="preserve">o enrol a child in childcare or kindergarten, </w:t>
      </w:r>
      <w:r w:rsidR="00A03319" w:rsidRPr="00BC7222">
        <w:t xml:space="preserve">an up-to-date </w:t>
      </w:r>
      <w:r w:rsidR="00E5310F">
        <w:t>i</w:t>
      </w:r>
      <w:r w:rsidR="00A03319" w:rsidRPr="00BC7222">
        <w:t xml:space="preserve">mmunisation </w:t>
      </w:r>
      <w:r w:rsidR="00E5310F">
        <w:t>h</w:t>
      </w:r>
      <w:r w:rsidR="00A03319" w:rsidRPr="00BC7222">
        <w:t xml:space="preserve">istory </w:t>
      </w:r>
      <w:r w:rsidR="00E5310F">
        <w:t>s</w:t>
      </w:r>
      <w:r w:rsidR="00A03319" w:rsidRPr="00BC7222">
        <w:t>tatement from the AIR must be provided which shows the child</w:t>
      </w:r>
      <w:r w:rsidR="00740A20">
        <w:t xml:space="preserve"> </w:t>
      </w:r>
      <w:r w:rsidR="006304D3" w:rsidRPr="00B47777">
        <w:t>is fully vaccinated for their ag</w:t>
      </w:r>
      <w:r w:rsidR="00740A20">
        <w:t>e.</w:t>
      </w:r>
    </w:p>
    <w:p w14:paraId="1E5AC06B" w14:textId="2DFA8921" w:rsidR="00EF346A" w:rsidRDefault="006304D3" w:rsidP="00740A20">
      <w:pPr>
        <w:pStyle w:val="Body"/>
      </w:pPr>
      <w:r w:rsidRPr="00EF346A">
        <w:t>You can</w:t>
      </w:r>
      <w:r w:rsidRPr="00EF346A" w:rsidDel="00B03A6D">
        <w:t xml:space="preserve"> </w:t>
      </w:r>
      <w:r w:rsidRPr="00EF346A">
        <w:t xml:space="preserve">ask the CPP or CSO </w:t>
      </w:r>
      <w:r w:rsidR="002B55E2">
        <w:t xml:space="preserve">or </w:t>
      </w:r>
      <w:r w:rsidR="00596A04">
        <w:t>your</w:t>
      </w:r>
      <w:r w:rsidR="00AE75E5">
        <w:t xml:space="preserve"> GP </w:t>
      </w:r>
      <w:r w:rsidRPr="00EF346A">
        <w:t xml:space="preserve">to </w:t>
      </w:r>
      <w:r w:rsidR="00AE75E5">
        <w:t>provide you with</w:t>
      </w:r>
      <w:r w:rsidRPr="00EF346A">
        <w:t xml:space="preserve"> a copy of the</w:t>
      </w:r>
      <w:r w:rsidR="00AE75E5">
        <w:t xml:space="preserve"> child’s</w:t>
      </w:r>
      <w:r w:rsidRPr="00EF346A">
        <w:t xml:space="preserve"> </w:t>
      </w:r>
      <w:r w:rsidR="00705EE5">
        <w:rPr>
          <w:i/>
        </w:rPr>
        <w:t>i</w:t>
      </w:r>
      <w:r w:rsidRPr="00BC7222">
        <w:rPr>
          <w:i/>
        </w:rPr>
        <w:t xml:space="preserve">mmunisation </w:t>
      </w:r>
      <w:r w:rsidR="00705EE5">
        <w:rPr>
          <w:i/>
        </w:rPr>
        <w:t>h</w:t>
      </w:r>
      <w:r w:rsidRPr="00BC7222">
        <w:rPr>
          <w:i/>
        </w:rPr>
        <w:t xml:space="preserve">istory </w:t>
      </w:r>
      <w:r w:rsidR="00705EE5">
        <w:rPr>
          <w:i/>
        </w:rPr>
        <w:t>s</w:t>
      </w:r>
      <w:r w:rsidRPr="00BC7222">
        <w:rPr>
          <w:i/>
        </w:rPr>
        <w:t>tatement</w:t>
      </w:r>
      <w:r w:rsidRPr="00EF346A">
        <w:t xml:space="preserve">. </w:t>
      </w:r>
    </w:p>
    <w:p w14:paraId="13C8DCB6" w14:textId="5B3C6237" w:rsidR="00CA2410" w:rsidRDefault="00F159F3" w:rsidP="00F159F3">
      <w:pPr>
        <w:pStyle w:val="Body"/>
      </w:pPr>
      <w:r w:rsidRPr="00EF346A">
        <w:t>Children in out-of-home care are eligible for the ‘</w:t>
      </w:r>
      <w:r w:rsidR="00E5310F">
        <w:t>g</w:t>
      </w:r>
      <w:r w:rsidRPr="00EF346A">
        <w:t xml:space="preserve">race period’, which allows the child to enrol and </w:t>
      </w:r>
      <w:r w:rsidR="00B12EB8">
        <w:t>start</w:t>
      </w:r>
      <w:r w:rsidR="00DA0E7C">
        <w:t xml:space="preserve"> at</w:t>
      </w:r>
      <w:r w:rsidRPr="00EF346A">
        <w:t xml:space="preserve"> childcare or kindergarten whil</w:t>
      </w:r>
      <w:r w:rsidR="00DA0E7C">
        <w:t>e you are arranging to get an</w:t>
      </w:r>
      <w:r w:rsidR="00DA5960">
        <w:t xml:space="preserve"> </w:t>
      </w:r>
      <w:r w:rsidR="00E5310F">
        <w:t>i</w:t>
      </w:r>
      <w:r w:rsidR="00DA5960">
        <w:t xml:space="preserve">mmunisation </w:t>
      </w:r>
      <w:r w:rsidR="00E5310F">
        <w:t>h</w:t>
      </w:r>
      <w:r w:rsidR="00DA5960">
        <w:t xml:space="preserve">istory </w:t>
      </w:r>
      <w:r w:rsidR="00E5310F">
        <w:t>s</w:t>
      </w:r>
      <w:r w:rsidR="00DA5960">
        <w:t xml:space="preserve">tatement and/or starting </w:t>
      </w:r>
      <w:r w:rsidRPr="00EF346A">
        <w:t xml:space="preserve">catch-up vaccines </w:t>
      </w:r>
      <w:r w:rsidR="00DA5960">
        <w:t>for the child</w:t>
      </w:r>
      <w:r w:rsidRPr="00EF346A">
        <w:t xml:space="preserve">. </w:t>
      </w:r>
      <w:r w:rsidR="002C612A">
        <w:t xml:space="preserve">Just tell the childcare or kindergarten service that the </w:t>
      </w:r>
      <w:r w:rsidR="00CA2410">
        <w:t>child is in out-of-home care with you</w:t>
      </w:r>
      <w:r w:rsidR="005C28F9">
        <w:t xml:space="preserve"> and provide the statement </w:t>
      </w:r>
      <w:r w:rsidR="001C74DF">
        <w:t xml:space="preserve">to the service </w:t>
      </w:r>
      <w:r w:rsidR="005C28F9">
        <w:t>as soon as you have it</w:t>
      </w:r>
      <w:r w:rsidR="00CA2410">
        <w:t>.</w:t>
      </w:r>
    </w:p>
    <w:p w14:paraId="6B81A4F5" w14:textId="179AB017" w:rsidR="004C10BD" w:rsidRDefault="002C6735" w:rsidP="00D66AD3">
      <w:pPr>
        <w:pStyle w:val="Bullet1"/>
        <w:rPr>
          <w:rFonts w:cs="Arial"/>
        </w:rPr>
      </w:pPr>
      <w:r>
        <w:rPr>
          <w:rFonts w:cs="Arial"/>
        </w:rPr>
        <w:t xml:space="preserve">Immunisation information for parents/carers enrolling a child in </w:t>
      </w:r>
      <w:r w:rsidR="00D66AD3">
        <w:rPr>
          <w:rFonts w:cs="Arial"/>
        </w:rPr>
        <w:t xml:space="preserve">childcare or kindergarten: </w:t>
      </w:r>
      <w:hyperlink r:id="rId21" w:history="1">
        <w:r w:rsidR="00AF11D6" w:rsidRPr="00E72968">
          <w:rPr>
            <w:rStyle w:val="Hyperlink"/>
            <w:rFonts w:cs="Arial"/>
          </w:rPr>
          <w:t>https://www.health.vic.gov.au/publications/perent-brochure-starting-childcare-or-kindergarten-immunisation-information-for</w:t>
        </w:r>
      </w:hyperlink>
    </w:p>
    <w:p w14:paraId="4DACB4B8" w14:textId="77777777" w:rsidR="00D72FA2" w:rsidRDefault="006304D3" w:rsidP="00F25DBD">
      <w:pPr>
        <w:pStyle w:val="Heading4"/>
      </w:pPr>
      <w:r w:rsidRPr="00EF346A">
        <w:t xml:space="preserve">Primary school </w:t>
      </w:r>
    </w:p>
    <w:p w14:paraId="23C0A928" w14:textId="23B5E285" w:rsidR="00B02489" w:rsidRDefault="00F25DBD" w:rsidP="00D66AD3">
      <w:pPr>
        <w:pStyle w:val="Bodyafterbullets"/>
      </w:pPr>
      <w:r>
        <w:t xml:space="preserve">To enrol a child in primary school you need to provide the school with the child’s most recent Immunisation History Statement from the </w:t>
      </w:r>
      <w:r w:rsidR="00173A57">
        <w:t>AIR</w:t>
      </w:r>
      <w:r>
        <w:t xml:space="preserve">. </w:t>
      </w:r>
    </w:p>
    <w:p w14:paraId="4E628F5D" w14:textId="77777777" w:rsidR="00B02489" w:rsidRDefault="006304D3" w:rsidP="007225D7">
      <w:pPr>
        <w:pStyle w:val="Body"/>
        <w:rPr>
          <w:rFonts w:cs="Arial"/>
        </w:rPr>
      </w:pPr>
      <w:r w:rsidRPr="00EF346A">
        <w:rPr>
          <w:rFonts w:cs="Arial"/>
        </w:rPr>
        <w:t xml:space="preserve">The child does not need to be fully immunised to enrol in primary school. </w:t>
      </w:r>
    </w:p>
    <w:p w14:paraId="525FBA26" w14:textId="408A260E" w:rsidR="006304D3" w:rsidRPr="00EF346A" w:rsidRDefault="006304D3" w:rsidP="007225D7">
      <w:pPr>
        <w:pStyle w:val="Body"/>
        <w:rPr>
          <w:rFonts w:cs="Arial"/>
        </w:rPr>
      </w:pPr>
      <w:r w:rsidRPr="00EF346A">
        <w:rPr>
          <w:rFonts w:cs="Arial"/>
        </w:rPr>
        <w:t>The school keeps a copy of the statement</w:t>
      </w:r>
      <w:r w:rsidR="00485A1B">
        <w:rPr>
          <w:rFonts w:cs="Arial"/>
        </w:rPr>
        <w:t>. I</w:t>
      </w:r>
      <w:r w:rsidRPr="00EF346A">
        <w:rPr>
          <w:rFonts w:cs="Arial"/>
        </w:rPr>
        <w:t xml:space="preserve">n the event of a disease outbreak, unimmunised children or children who have not presented a statement </w:t>
      </w:r>
      <w:r w:rsidR="00764074">
        <w:rPr>
          <w:rFonts w:cs="Arial"/>
        </w:rPr>
        <w:t>are</w:t>
      </w:r>
      <w:r w:rsidRPr="00EF346A">
        <w:rPr>
          <w:rFonts w:cs="Arial"/>
        </w:rPr>
        <w:t xml:space="preserve"> excluded from attending school until the risk of infection has passed.</w:t>
      </w:r>
    </w:p>
    <w:p w14:paraId="3A45FD90" w14:textId="2A1D60F8" w:rsidR="00F66B6D" w:rsidRDefault="006304D3" w:rsidP="00F66B6D">
      <w:pPr>
        <w:pStyle w:val="Heading4"/>
      </w:pPr>
      <w:r w:rsidRPr="007225D7">
        <w:t xml:space="preserve">Secondary school </w:t>
      </w:r>
    </w:p>
    <w:p w14:paraId="3D7518A0" w14:textId="0D70C519" w:rsidR="006304D3" w:rsidRPr="007225D7" w:rsidRDefault="00C847AE" w:rsidP="007225D7">
      <w:pPr>
        <w:pStyle w:val="Body"/>
      </w:pPr>
      <w:r w:rsidRPr="007225D7">
        <w:t>You</w:t>
      </w:r>
      <w:r w:rsidR="006E6C47" w:rsidRPr="007225D7">
        <w:t xml:space="preserve"> do not need any special immunisation documentation to enrol a child in secondary school</w:t>
      </w:r>
      <w:r w:rsidR="006304D3" w:rsidRPr="007225D7">
        <w:t xml:space="preserve">. </w:t>
      </w:r>
    </w:p>
    <w:p w14:paraId="46FCED3E" w14:textId="77777777" w:rsidR="00C432DD" w:rsidRDefault="00CE28BE" w:rsidP="007225D7">
      <w:pPr>
        <w:pStyle w:val="Body"/>
      </w:pPr>
      <w:r>
        <w:t xml:space="preserve">If the child is enrolling in Year 7 or Year 10 </w:t>
      </w:r>
      <w:r w:rsidR="00C432DD">
        <w:t xml:space="preserve">be aware that vaccines are given at school to students in these year levels. </w:t>
      </w:r>
    </w:p>
    <w:p w14:paraId="3038AFB6" w14:textId="37B8C8D2" w:rsidR="00BF277D" w:rsidRDefault="00C432DD" w:rsidP="007225D7">
      <w:pPr>
        <w:pStyle w:val="Body"/>
      </w:pPr>
      <w:r>
        <w:t>L</w:t>
      </w:r>
      <w:r w:rsidR="006304D3" w:rsidRPr="007225D7">
        <w:t>ook out for the vaccine consent booklet coming home</w:t>
      </w:r>
      <w:r>
        <w:t xml:space="preserve"> from the school</w:t>
      </w:r>
      <w:r w:rsidR="00502455" w:rsidRPr="007225D7">
        <w:t>. S</w:t>
      </w:r>
      <w:r w:rsidR="006304D3" w:rsidRPr="007225D7">
        <w:t>ign and return the consent booklet to the child’s secondary school</w:t>
      </w:r>
      <w:r w:rsidR="00BF277D" w:rsidRPr="00BF277D">
        <w:t xml:space="preserve"> </w:t>
      </w:r>
      <w:r w:rsidR="00BF277D" w:rsidRPr="007225D7">
        <w:t>if you have been issued with an instrument of authorisation</w:t>
      </w:r>
      <w:r w:rsidR="006304D3" w:rsidRPr="007225D7">
        <w:t>.</w:t>
      </w:r>
      <w:r w:rsidR="006304D3" w:rsidRPr="007225D7" w:rsidDel="004B6CF6">
        <w:t xml:space="preserve"> </w:t>
      </w:r>
    </w:p>
    <w:p w14:paraId="503E7D47" w14:textId="776513D5" w:rsidR="006304D3" w:rsidRPr="007225D7" w:rsidRDefault="006304D3" w:rsidP="007225D7">
      <w:pPr>
        <w:pStyle w:val="Body"/>
      </w:pPr>
      <w:r w:rsidRPr="007225D7">
        <w:t xml:space="preserve">If you do not have an instrument of authorisation, check with the CPP or CSO about who </w:t>
      </w:r>
      <w:r w:rsidR="001E76F6">
        <w:t>should</w:t>
      </w:r>
      <w:r w:rsidRPr="007225D7">
        <w:t xml:space="preserve"> sign the vaccine consent booklet. </w:t>
      </w:r>
    </w:p>
    <w:p w14:paraId="0858EDC1" w14:textId="04C7207C" w:rsidR="006304D3" w:rsidRDefault="006304D3" w:rsidP="007225D7">
      <w:pPr>
        <w:pStyle w:val="Body"/>
      </w:pPr>
      <w:r w:rsidRPr="007225D7">
        <w:t xml:space="preserve">If an adolescent is not attending secondary school, </w:t>
      </w:r>
      <w:r w:rsidR="006A432E">
        <w:t xml:space="preserve">or misses the vaccination day at school, </w:t>
      </w:r>
      <w:r w:rsidRPr="007225D7">
        <w:t>they can receive the vaccines from a GP</w:t>
      </w:r>
      <w:r w:rsidR="00463A06">
        <w:t xml:space="preserve"> or</w:t>
      </w:r>
      <w:r w:rsidRPr="007225D7">
        <w:t xml:space="preserve"> local council immunisation service</w:t>
      </w:r>
      <w:r w:rsidR="00463A06">
        <w:t>.</w:t>
      </w:r>
      <w:r w:rsidRPr="007225D7">
        <w:t xml:space="preserve"> </w:t>
      </w:r>
    </w:p>
    <w:p w14:paraId="681241D8" w14:textId="14958B1D" w:rsidR="00BF0AE4" w:rsidRDefault="00BF0AE4" w:rsidP="00BF0AE4">
      <w:pPr>
        <w:pStyle w:val="Body"/>
      </w:pPr>
      <w:r w:rsidRPr="00BF0AE4">
        <w:lastRenderedPageBreak/>
        <w:t xml:space="preserve">For privacy reasons, children aged from 14 years </w:t>
      </w:r>
      <w:r w:rsidR="00E22621">
        <w:t>must</w:t>
      </w:r>
      <w:r w:rsidRPr="00BF0AE4">
        <w:t xml:space="preserve"> access their own immunisation history statement. Given this, carers require consent from the child to access their immunisation statement. More information is available at </w:t>
      </w:r>
      <w:hyperlink r:id="rId22" w:anchor="14orolder" w:history="1">
        <w:r w:rsidR="00F045E9" w:rsidRPr="001F66F5">
          <w:rPr>
            <w:rStyle w:val="Hyperlink"/>
          </w:rPr>
          <w:t>https://www.servicesaustralia.gov.au/individuals/services/medicare/australian-immunisation-register/how-get-immunisation-history-statement#14orolder</w:t>
        </w:r>
      </w:hyperlink>
    </w:p>
    <w:p w14:paraId="2EE687AF" w14:textId="4064BE99" w:rsidR="006304D3" w:rsidRPr="00956408" w:rsidRDefault="00FD1946" w:rsidP="00FD1946">
      <w:pPr>
        <w:pStyle w:val="Heading3"/>
      </w:pPr>
      <w:r>
        <w:t>What if I have more questions?</w:t>
      </w:r>
    </w:p>
    <w:p w14:paraId="5434CEAF" w14:textId="77777777" w:rsidR="00800CEC" w:rsidRDefault="00800CEC" w:rsidP="00800CEC">
      <w:pPr>
        <w:pStyle w:val="Body"/>
        <w:numPr>
          <w:ilvl w:val="0"/>
          <w:numId w:val="49"/>
        </w:numPr>
      </w:pPr>
      <w:r w:rsidRPr="00D025DE">
        <w:t>Speak to the child protection practitioner or case manager</w:t>
      </w:r>
      <w:r>
        <w:t xml:space="preserve">, </w:t>
      </w:r>
      <w:r w:rsidRPr="00D025DE">
        <w:t>a GP or a local council immunisation service</w:t>
      </w:r>
    </w:p>
    <w:p w14:paraId="081FC3F7" w14:textId="0E1BAEDC" w:rsidR="00800CEC" w:rsidRDefault="001C1030" w:rsidP="00800CEC">
      <w:pPr>
        <w:pStyle w:val="Body"/>
        <w:numPr>
          <w:ilvl w:val="0"/>
          <w:numId w:val="49"/>
        </w:numPr>
      </w:pPr>
      <w:r w:rsidRPr="00071022">
        <w:rPr>
          <w:noProof/>
          <w:sz w:val="16"/>
          <w:szCs w:val="16"/>
        </w:rPr>
        <mc:AlternateContent>
          <mc:Choice Requires="wps">
            <w:drawing>
              <wp:anchor distT="45720" distB="45720" distL="114300" distR="114300" simplePos="0" relativeHeight="251660289" behindDoc="0" locked="0" layoutInCell="1" allowOverlap="1" wp14:anchorId="2191343F" wp14:editId="491CE41C">
                <wp:simplePos x="0" y="0"/>
                <wp:positionH relativeFrom="column">
                  <wp:posOffset>56515</wp:posOffset>
                </wp:positionH>
                <wp:positionV relativeFrom="paragraph">
                  <wp:posOffset>661670</wp:posOffset>
                </wp:positionV>
                <wp:extent cx="3009900" cy="9525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952500"/>
                        </a:xfrm>
                        <a:prstGeom prst="rect">
                          <a:avLst/>
                        </a:prstGeom>
                        <a:solidFill>
                          <a:srgbClr val="FFFFFF"/>
                        </a:solidFill>
                        <a:ln w="9525">
                          <a:solidFill>
                            <a:srgbClr val="000000"/>
                          </a:solidFill>
                          <a:miter lim="800000"/>
                          <a:headEnd/>
                          <a:tailEnd/>
                        </a:ln>
                      </wps:spPr>
                      <wps:txbx>
                        <w:txbxContent>
                          <w:p w14:paraId="31FAE17E" w14:textId="77777777" w:rsidR="00071022" w:rsidRPr="0029497E" w:rsidRDefault="00071022" w:rsidP="00071022">
                            <w:pPr>
                              <w:rPr>
                                <w:rFonts w:ascii="Arial" w:eastAsia="Times" w:hAnsi="Arial" w:cs="Arial"/>
                                <w:sz w:val="18"/>
                                <w:szCs w:val="18"/>
                              </w:rPr>
                            </w:pPr>
                            <w:r w:rsidRPr="0029497E">
                              <w:rPr>
                                <w:rFonts w:ascii="Arial" w:eastAsia="Times" w:hAnsi="Arial" w:cs="Arial"/>
                                <w:sz w:val="18"/>
                                <w:szCs w:val="18"/>
                              </w:rPr>
                              <w:t xml:space="preserve">To receive this publication in an accessible format email </w:t>
                            </w:r>
                            <w:hyperlink r:id="rId23" w:history="1">
                              <w:r w:rsidRPr="0029497E">
                                <w:rPr>
                                  <w:rStyle w:val="Hyperlink"/>
                                  <w:rFonts w:ascii="Arial" w:eastAsia="Times" w:hAnsi="Arial" w:cs="Arial"/>
                                  <w:sz w:val="18"/>
                                  <w:szCs w:val="18"/>
                                </w:rPr>
                                <w:t>immunisation@health.vic.gov.au</w:t>
                              </w:r>
                            </w:hyperlink>
                          </w:p>
                          <w:p w14:paraId="00A962F6" w14:textId="77777777" w:rsidR="00071022" w:rsidRPr="0029497E" w:rsidRDefault="00071022" w:rsidP="00071022">
                            <w:pPr>
                              <w:rPr>
                                <w:rFonts w:ascii="Arial" w:eastAsia="Times" w:hAnsi="Arial" w:cs="Arial"/>
                                <w:sz w:val="18"/>
                                <w:szCs w:val="18"/>
                              </w:rPr>
                            </w:pPr>
                          </w:p>
                          <w:p w14:paraId="7D463614" w14:textId="19A21EFD" w:rsidR="00071022" w:rsidRPr="0029497E" w:rsidRDefault="00071022" w:rsidP="00071022">
                            <w:pPr>
                              <w:rPr>
                                <w:rFonts w:ascii="Arial" w:eastAsia="Times" w:hAnsi="Arial" w:cs="Arial"/>
                                <w:sz w:val="18"/>
                                <w:szCs w:val="18"/>
                              </w:rPr>
                            </w:pPr>
                            <w:r w:rsidRPr="0029497E">
                              <w:rPr>
                                <w:rFonts w:ascii="Arial" w:eastAsia="Times" w:hAnsi="Arial" w:cs="Arial"/>
                                <w:sz w:val="18"/>
                                <w:szCs w:val="18"/>
                              </w:rPr>
                              <w:t xml:space="preserve">Authorised and published by the Victorian Government, 1 Treasury Place Melbourne, </w:t>
                            </w:r>
                            <w:r w:rsidR="00C33D52">
                              <w:rPr>
                                <w:rFonts w:ascii="Arial" w:eastAsia="Times" w:hAnsi="Arial" w:cs="Arial"/>
                                <w:sz w:val="18"/>
                                <w:szCs w:val="18"/>
                              </w:rPr>
                              <w:t>January 2022</w:t>
                            </w:r>
                            <w:r w:rsidRPr="0029497E">
                              <w:rPr>
                                <w:rFonts w:ascii="Arial" w:eastAsia="Times" w:hAnsi="Arial" w:cs="Arial"/>
                                <w:sz w:val="18"/>
                                <w:szCs w:val="18"/>
                              </w:rPr>
                              <w:t xml:space="preserve"> </w:t>
                            </w:r>
                          </w:p>
                          <w:p w14:paraId="09959EBF" w14:textId="77777777" w:rsidR="00071022" w:rsidRDefault="00071022" w:rsidP="00071022">
                            <w:pPr>
                              <w:rPr>
                                <w:szCs w:val="28"/>
                              </w:rPr>
                            </w:pPr>
                            <w:r w:rsidRPr="00913A73">
                              <w:rPr>
                                <w:rFonts w:ascii="Arial" w:eastAsia="Times" w:hAnsi="Arial"/>
                                <w:sz w:val="16"/>
                                <w:szCs w:val="16"/>
                              </w:rPr>
                              <w:t>© State of Victoria, Department of Health</w:t>
                            </w:r>
                          </w:p>
                          <w:p w14:paraId="7A87211F" w14:textId="0E95E839" w:rsidR="00071022" w:rsidRDefault="000710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91343F" id="_x0000_t202" coordsize="21600,21600" o:spt="202" path="m,l,21600r21600,l21600,xe">
                <v:stroke joinstyle="miter"/>
                <v:path gradientshapeok="t" o:connecttype="rect"/>
              </v:shapetype>
              <v:shape id="Text Box 2" o:spid="_x0000_s1026" type="#_x0000_t202" style="position:absolute;left:0;text-align:left;margin-left:4.45pt;margin-top:52.1pt;width:237pt;height:75pt;z-index:25166028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">
                <v:textbox>
                  <w:txbxContent>
                    <w:p w14:paraId="31FAE17E" w14:textId="77777777" w:rsidR="00071022" w:rsidRPr="0029497E" w:rsidRDefault="00071022" w:rsidP="00071022">
                      <w:pPr>
                        <w:rPr>
                          <w:rFonts w:ascii="Arial" w:eastAsia="Times" w:hAnsi="Arial" w:cs="Arial"/>
                          <w:sz w:val="18"/>
                          <w:szCs w:val="18"/>
                        </w:rPr>
                      </w:pPr>
                      <w:r w:rsidRPr="0029497E">
                        <w:rPr>
                          <w:rFonts w:ascii="Arial" w:eastAsia="Times" w:hAnsi="Arial" w:cs="Arial"/>
                          <w:sz w:val="18"/>
                          <w:szCs w:val="18"/>
                        </w:rPr>
                        <w:t xml:space="preserve">To receive this publication in an accessible format email </w:t>
                      </w:r>
                      <w:hyperlink r:id="rId24" w:history="1">
                        <w:r w:rsidRPr="0029497E">
                          <w:rPr>
                            <w:rStyle w:val="Hyperlink"/>
                            <w:rFonts w:ascii="Arial" w:eastAsia="Times" w:hAnsi="Arial" w:cs="Arial"/>
                            <w:sz w:val="18"/>
                            <w:szCs w:val="18"/>
                          </w:rPr>
                          <w:t>immunisation@health.vic.gov.au</w:t>
                        </w:r>
                      </w:hyperlink>
                    </w:p>
                    <w:p w14:paraId="00A962F6" w14:textId="77777777" w:rsidR="00071022" w:rsidRPr="0029497E" w:rsidRDefault="00071022" w:rsidP="00071022">
                      <w:pPr>
                        <w:rPr>
                          <w:rFonts w:ascii="Arial" w:eastAsia="Times" w:hAnsi="Arial" w:cs="Arial"/>
                          <w:sz w:val="18"/>
                          <w:szCs w:val="18"/>
                        </w:rPr>
                      </w:pPr>
                    </w:p>
                    <w:p w14:paraId="7D463614" w14:textId="19A21EFD" w:rsidR="00071022" w:rsidRPr="0029497E" w:rsidRDefault="00071022" w:rsidP="00071022">
                      <w:pPr>
                        <w:rPr>
                          <w:rFonts w:ascii="Arial" w:eastAsia="Times" w:hAnsi="Arial" w:cs="Arial"/>
                          <w:sz w:val="18"/>
                          <w:szCs w:val="18"/>
                        </w:rPr>
                      </w:pPr>
                      <w:r w:rsidRPr="0029497E">
                        <w:rPr>
                          <w:rFonts w:ascii="Arial" w:eastAsia="Times" w:hAnsi="Arial" w:cs="Arial"/>
                          <w:sz w:val="18"/>
                          <w:szCs w:val="18"/>
                        </w:rPr>
                        <w:t xml:space="preserve">Authorised and published by the Victorian Government, 1 Treasury Place Melbourne, </w:t>
                      </w:r>
                      <w:r w:rsidR="00C33D52">
                        <w:rPr>
                          <w:rFonts w:ascii="Arial" w:eastAsia="Times" w:hAnsi="Arial" w:cs="Arial"/>
                          <w:sz w:val="18"/>
                          <w:szCs w:val="18"/>
                        </w:rPr>
                        <w:t>January 2022</w:t>
                      </w:r>
                      <w:r w:rsidRPr="0029497E">
                        <w:rPr>
                          <w:rFonts w:ascii="Arial" w:eastAsia="Times" w:hAnsi="Arial" w:cs="Arial"/>
                          <w:sz w:val="18"/>
                          <w:szCs w:val="18"/>
                        </w:rPr>
                        <w:t xml:space="preserve"> </w:t>
                      </w:r>
                    </w:p>
                    <w:p w14:paraId="09959EBF" w14:textId="77777777" w:rsidR="00071022" w:rsidRDefault="00071022" w:rsidP="00071022">
                      <w:pPr>
                        <w:rPr>
                          <w:szCs w:val="28"/>
                        </w:rPr>
                      </w:pPr>
                      <w:r w:rsidRPr="00913A73">
                        <w:rPr>
                          <w:rFonts w:ascii="Arial" w:eastAsia="Times" w:hAnsi="Arial"/>
                          <w:sz w:val="16"/>
                          <w:szCs w:val="16"/>
                        </w:rPr>
                        <w:t>© State of Victoria, Department of Health</w:t>
                      </w:r>
                    </w:p>
                    <w:p w14:paraId="7A87211F" w14:textId="0E95E839" w:rsidR="00071022" w:rsidRDefault="00071022"/>
                  </w:txbxContent>
                </v:textbox>
                <w10:wrap type="square"/>
              </v:shape>
            </w:pict>
          </mc:Fallback>
        </mc:AlternateContent>
      </w:r>
      <w:r w:rsidR="00D03D9F" w:rsidRPr="00D03D9F">
        <w:t xml:space="preserve">Visit the Better Health Channel at </w:t>
      </w:r>
      <w:hyperlink r:id="rId25" w:history="1">
        <w:r w:rsidR="00D03D9F" w:rsidRPr="00D03D9F">
          <w:rPr>
            <w:color w:val="004C97"/>
            <w:u w:val="dotted"/>
          </w:rPr>
          <w:t>https://www.betterhealth.vic.gov.au/healthyliving/immunisation</w:t>
        </w:r>
      </w:hyperlink>
      <w:r w:rsidR="00800CEC" w:rsidRPr="00800CEC">
        <w:t xml:space="preserve"> </w:t>
      </w:r>
    </w:p>
    <w:p w14:paraId="624A97BA" w14:textId="5FDF21AC" w:rsidR="00D03D9F" w:rsidRDefault="00D03D9F" w:rsidP="00B06222">
      <w:pPr>
        <w:rPr>
          <w:rFonts w:ascii="Arial" w:eastAsia="Times" w:hAnsi="Arial"/>
          <w:sz w:val="16"/>
          <w:szCs w:val="16"/>
        </w:rPr>
      </w:pPr>
    </w:p>
    <w:p w14:paraId="6DDBF59F" w14:textId="10F0AF46" w:rsidR="00D03D9F" w:rsidRDefault="00D03D9F" w:rsidP="00B06222">
      <w:pPr>
        <w:rPr>
          <w:rFonts w:ascii="Arial" w:eastAsia="Times" w:hAnsi="Arial"/>
          <w:sz w:val="16"/>
          <w:szCs w:val="16"/>
        </w:rPr>
      </w:pPr>
    </w:p>
    <w:p w14:paraId="7692A953" w14:textId="1A131C1B" w:rsidR="00071022" w:rsidRDefault="00071022">
      <w:pPr>
        <w:rPr>
          <w:szCs w:val="28"/>
        </w:rPr>
      </w:pPr>
    </w:p>
    <w:sectPr w:rsidR="00071022" w:rsidSect="002F48F4">
      <w:type w:val="continuous"/>
      <w:pgSz w:w="11906" w:h="16838" w:code="9"/>
      <w:pgMar w:top="1418" w:right="851" w:bottom="1135" w:left="851" w:header="680" w:footer="851"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D2987" w14:textId="77777777" w:rsidR="00944E02" w:rsidRDefault="00944E02">
      <w:r>
        <w:separator/>
      </w:r>
    </w:p>
  </w:endnote>
  <w:endnote w:type="continuationSeparator" w:id="0">
    <w:p w14:paraId="3F7D167F" w14:textId="77777777" w:rsidR="00944E02" w:rsidRDefault="00944E02">
      <w:r>
        <w:continuationSeparator/>
      </w:r>
    </w:p>
  </w:endnote>
  <w:endnote w:type="continuationNotice" w:id="1">
    <w:p w14:paraId="4C67F997" w14:textId="77777777" w:rsidR="00944E02" w:rsidRDefault="00944E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89090" w14:textId="77777777" w:rsidR="00C142B2" w:rsidRDefault="00C14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59400" w14:textId="2656C03E" w:rsidR="00E261B3" w:rsidRPr="00F65AA9" w:rsidRDefault="00106846" w:rsidP="00F84FA0">
    <w:pPr>
      <w:pStyle w:val="Footer"/>
    </w:pPr>
    <w:r>
      <w:rPr>
        <w:noProof/>
        <w:lang w:eastAsia="en-AU"/>
      </w:rPr>
      <mc:AlternateContent>
        <mc:Choice Requires="wps">
          <w:drawing>
            <wp:anchor distT="0" distB="0" distL="114300" distR="114300" simplePos="0" relativeHeight="251658243" behindDoc="0" locked="0" layoutInCell="0" allowOverlap="1" wp14:anchorId="6919C21E" wp14:editId="77295EB7">
              <wp:simplePos x="0" y="0"/>
              <wp:positionH relativeFrom="page">
                <wp:posOffset>0</wp:posOffset>
              </wp:positionH>
              <wp:positionV relativeFrom="page">
                <wp:posOffset>10189210</wp:posOffset>
              </wp:positionV>
              <wp:extent cx="7560310" cy="311785"/>
              <wp:effectExtent l="0" t="0" r="0" b="12065"/>
              <wp:wrapNone/>
              <wp:docPr id="3" name="MSIPCM573b483c848ab9d013ef1ab9"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832CC0" w14:textId="2BEE6BBB" w:rsidR="00106846" w:rsidRPr="00106846" w:rsidRDefault="00106846" w:rsidP="00106846">
                          <w:pPr>
                            <w:jc w:val="center"/>
                            <w:rPr>
                              <w:rFonts w:ascii="Arial Black" w:hAnsi="Arial Black"/>
                              <w:color w:val="000000"/>
                            </w:rPr>
                          </w:pPr>
                          <w:r w:rsidRPr="00106846">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19C21E" id="_x0000_t202" coordsize="21600,21600" o:spt="202" path="m,l,21600r21600,l21600,xe">
              <v:stroke joinstyle="miter"/>
              <v:path gradientshapeok="t" o:connecttype="rect"/>
            </v:shapetype>
            <v:shape id="MSIPCM573b483c848ab9d013ef1ab9" o:spid="_x0000_s1027"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" o:allowincell="f" filled="f" stroked="f" strokeweight=".5pt">
              <v:textbox inset=",0,,0">
                <w:txbxContent>
                  <w:p w14:paraId="4F832CC0" w14:textId="2BEE6BBB" w:rsidR="00106846" w:rsidRPr="00106846" w:rsidRDefault="00106846" w:rsidP="00106846">
                    <w:pPr>
                      <w:jc w:val="center"/>
                      <w:rPr>
                        <w:rFonts w:ascii="Arial Black" w:hAnsi="Arial Black"/>
                        <w:color w:val="000000"/>
                      </w:rPr>
                    </w:pPr>
                    <w:r w:rsidRPr="00106846">
                      <w:rPr>
                        <w:rFonts w:ascii="Arial Black" w:hAnsi="Arial Black"/>
                        <w:color w:val="000000"/>
                      </w:rPr>
                      <w:t>OFFICIAL</w:t>
                    </w:r>
                  </w:p>
                </w:txbxContent>
              </v:textbox>
              <w10:wrap anchorx="page" anchory="page"/>
            </v:shape>
          </w:pict>
        </mc:Fallback>
      </mc:AlternateContent>
    </w:r>
    <w:r w:rsidR="0072251A">
      <w:rPr>
        <w:noProof/>
        <w:lang w:eastAsia="en-AU"/>
      </w:rPr>
      <w:drawing>
        <wp:anchor distT="0" distB="0" distL="114300" distR="114300" simplePos="0" relativeHeight="251658241" behindDoc="1" locked="1" layoutInCell="1" allowOverlap="1" wp14:anchorId="28E03D13" wp14:editId="3D93C065">
          <wp:simplePos x="542260" y="9324753"/>
          <wp:positionH relativeFrom="page">
            <wp:align>left</wp:align>
          </wp:positionH>
          <wp:positionV relativeFrom="page">
            <wp:align>bottom</wp:align>
          </wp:positionV>
          <wp:extent cx="7560000" cy="964800"/>
          <wp:effectExtent l="0" t="0" r="3175" b="6985"/>
          <wp:wrapNone/>
          <wp:docPr id="4" name="Picture 4"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CEC87" w14:textId="77777777" w:rsidR="00E261B3" w:rsidRDefault="00E261B3">
    <w:pPr>
      <w:pStyle w:val="Footer"/>
    </w:pPr>
    <w:r>
      <w:rPr>
        <w:noProof/>
      </w:rPr>
      <mc:AlternateContent>
        <mc:Choice Requires="wps">
          <w:drawing>
            <wp:anchor distT="0" distB="0" distL="114300" distR="114300" simplePos="1" relativeHeight="251658240" behindDoc="0" locked="0" layoutInCell="0" allowOverlap="1" wp14:anchorId="5F889C4D" wp14:editId="16E11522">
              <wp:simplePos x="0" y="10189687"/>
              <wp:positionH relativeFrom="page">
                <wp:posOffset>0</wp:posOffset>
              </wp:positionH>
              <wp:positionV relativeFrom="page">
                <wp:posOffset>10189210</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A09F02"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889C4D" id="_x0000_t202" coordsize="21600,21600" o:spt="202" path="m,l,21600r21600,l21600,xe">
              <v:stroke joinstyle="miter"/>
              <v:path gradientshapeok="t" o:connecttype="rect"/>
            </v:shapetype>
            <v:shape id="MSIPCM418f4cbe97f099549309dca7" o:spid="_x0000_s1028"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BoQpgUrgIAAE4FAAAOAAAA&#10;AAAAAAAAAAAAAC4CAABkcnMvZTJvRG9jLnhtbFBLAQItABQABgAIAAAAIQBIDV6a3wAAAAsBAAAP&#10;AAAAAAAAAAAAAAAAAAgFAABkcnMvZG93bnJldi54bWxQSwUGAAAAAAQABADzAAAAFAYAAAAA&#10;" o:allowincell="f" filled="f" stroked="f" strokeweight=".5pt">
              <v:textbox inset=",0,,0">
                <w:txbxContent>
                  <w:p w14:paraId="37A09F02"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D155D" w14:textId="315DDC53" w:rsidR="00373890" w:rsidRPr="00F65AA9" w:rsidRDefault="00106846" w:rsidP="00F84FA0">
    <w:pPr>
      <w:pStyle w:val="Footer"/>
    </w:pPr>
    <w:r>
      <w:rPr>
        <w:noProof/>
      </w:rPr>
      <mc:AlternateContent>
        <mc:Choice Requires="wps">
          <w:drawing>
            <wp:anchor distT="0" distB="0" distL="114300" distR="114300" simplePos="0" relativeHeight="251658244" behindDoc="0" locked="0" layoutInCell="0" allowOverlap="1" wp14:anchorId="78DA29ED" wp14:editId="62A30D7F">
              <wp:simplePos x="0" y="0"/>
              <wp:positionH relativeFrom="page">
                <wp:posOffset>0</wp:posOffset>
              </wp:positionH>
              <wp:positionV relativeFrom="page">
                <wp:posOffset>10189210</wp:posOffset>
              </wp:positionV>
              <wp:extent cx="7560310" cy="311785"/>
              <wp:effectExtent l="0" t="0" r="0" b="12065"/>
              <wp:wrapNone/>
              <wp:docPr id="5" name="MSIPCM12724c3c864ba62821444e15"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FD28CA" w14:textId="1427BC2F" w:rsidR="00106846" w:rsidRPr="00106846" w:rsidRDefault="00106846" w:rsidP="00106846">
                          <w:pPr>
                            <w:jc w:val="center"/>
                            <w:rPr>
                              <w:rFonts w:ascii="Arial Black" w:hAnsi="Arial Black"/>
                              <w:color w:val="000000"/>
                            </w:rPr>
                          </w:pPr>
                          <w:r w:rsidRPr="00106846">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8DA29ED" id="_x0000_t202" coordsize="21600,21600" o:spt="202" path="m,l,21600r21600,l21600,xe">
              <v:stroke joinstyle="miter"/>
              <v:path gradientshapeok="t" o:connecttype="rect"/>
            </v:shapetype>
            <v:shape id="MSIPCM12724c3c864ba62821444e15" o:spid="_x0000_s1029"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ep7aK8CAABMBQAADgAA&#10;AAAAAAAAAAAAAAAuAgAAZHJzL2Uyb0RvYy54bWxQSwECLQAUAAYACAAAACEASA1emt8AAAALAQAA&#10;DwAAAAAAAAAAAAAAAAAJBQAAZHJzL2Rvd25yZXYueG1sUEsFBgAAAAAEAAQA8wAAABUGAAAAAA==&#10;" o:allowincell="f" filled="f" stroked="f" strokeweight=".5pt">
              <v:textbox inset=",0,,0">
                <w:txbxContent>
                  <w:p w14:paraId="01FD28CA" w14:textId="1427BC2F" w:rsidR="00106846" w:rsidRPr="00106846" w:rsidRDefault="00106846" w:rsidP="00106846">
                    <w:pPr>
                      <w:jc w:val="center"/>
                      <w:rPr>
                        <w:rFonts w:ascii="Arial Black" w:hAnsi="Arial Black"/>
                        <w:color w:val="000000"/>
                      </w:rPr>
                    </w:pPr>
                    <w:r w:rsidRPr="00106846">
                      <w:rPr>
                        <w:rFonts w:ascii="Arial Black" w:hAnsi="Arial Black"/>
                        <w:color w:val="000000"/>
                      </w:rPr>
                      <w:t>OFFICIAL</w:t>
                    </w:r>
                  </w:p>
                </w:txbxContent>
              </v:textbox>
              <w10:wrap anchorx="page" anchory="page"/>
            </v:shape>
          </w:pict>
        </mc:Fallback>
      </mc:AlternateContent>
    </w:r>
    <w:r w:rsidR="00B07FF7">
      <w:rPr>
        <w:noProof/>
      </w:rPr>
      <mc:AlternateContent>
        <mc:Choice Requires="wps">
          <w:drawing>
            <wp:anchor distT="0" distB="0" distL="114300" distR="114300" simplePos="0" relativeHeight="251658242" behindDoc="0" locked="0" layoutInCell="0" allowOverlap="1" wp14:anchorId="53F4870D" wp14:editId="548B5E1F">
              <wp:simplePos x="0" y="0"/>
              <wp:positionH relativeFrom="page">
                <wp:posOffset>0</wp:posOffset>
              </wp:positionH>
              <wp:positionV relativeFrom="page">
                <wp:posOffset>10189210</wp:posOffset>
              </wp:positionV>
              <wp:extent cx="7560310" cy="311785"/>
              <wp:effectExtent l="0" t="0" r="0" b="12065"/>
              <wp:wrapNone/>
              <wp:docPr id="7" name="MSIPCMf473436da8889006ed5648e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4C42FE" w14:textId="01A6AC4D" w:rsidR="00B07FF7" w:rsidRPr="00B07FF7" w:rsidRDefault="00B07FF7" w:rsidP="00B07FF7">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53F4870D" id="MSIPCMf473436da8889006ed5648e0" o:spid="_x0000_s1030"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" o:allowincell="f" filled="f" stroked="f" strokeweight=".5pt">
              <v:textbox inset=",0,,0">
                <w:txbxContent>
                  <w:p w14:paraId="474C42FE" w14:textId="01A6AC4D" w:rsidR="00B07FF7" w:rsidRPr="00B07FF7" w:rsidRDefault="00B07FF7" w:rsidP="00B07FF7">
                    <w:pPr>
                      <w:jc w:val="center"/>
                      <w:rPr>
                        <w:rFonts w:ascii="Arial Black" w:hAnsi="Arial Black"/>
                        <w:color w:val="00000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DB05A" w14:textId="77777777" w:rsidR="00944E02" w:rsidRDefault="00944E02" w:rsidP="002862F1">
      <w:pPr>
        <w:spacing w:before="120"/>
      </w:pPr>
      <w:r>
        <w:separator/>
      </w:r>
    </w:p>
  </w:footnote>
  <w:footnote w:type="continuationSeparator" w:id="0">
    <w:p w14:paraId="7D584A23" w14:textId="77777777" w:rsidR="00944E02" w:rsidRDefault="00944E02">
      <w:r>
        <w:continuationSeparator/>
      </w:r>
    </w:p>
  </w:footnote>
  <w:footnote w:type="continuationNotice" w:id="1">
    <w:p w14:paraId="75602476" w14:textId="77777777" w:rsidR="00944E02" w:rsidRDefault="00944E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99DD5" w14:textId="77777777" w:rsidR="00C142B2" w:rsidRDefault="00C14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7D8A"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EF73A" w14:textId="77777777" w:rsidR="00C142B2" w:rsidRDefault="00C14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7480584"/>
    <w:multiLevelType w:val="hybridMultilevel"/>
    <w:tmpl w:val="299251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0B8D43DB"/>
    <w:multiLevelType w:val="multilevel"/>
    <w:tmpl w:val="1D06E7FE"/>
    <w:numStyleLink w:val="ZZNumbersdigit"/>
  </w:abstractNum>
  <w:abstractNum w:abstractNumId="15"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0D1A47F3"/>
    <w:multiLevelType w:val="hybridMultilevel"/>
    <w:tmpl w:val="FAD4331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3AE47923"/>
    <w:multiLevelType w:val="hybridMultilevel"/>
    <w:tmpl w:val="F5509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1"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5200120"/>
    <w:multiLevelType w:val="hybridMultilevel"/>
    <w:tmpl w:val="968E4C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8C65F0B"/>
    <w:multiLevelType w:val="hybridMultilevel"/>
    <w:tmpl w:val="00A2C91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E4D6F55"/>
    <w:multiLevelType w:val="hybridMultilevel"/>
    <w:tmpl w:val="9D0C67F4"/>
    <w:lvl w:ilvl="0" w:tplc="53ECDF14">
      <w:numFmt w:val="bullet"/>
      <w:lvlText w:val=""/>
      <w:lvlJc w:val="left"/>
      <w:pPr>
        <w:ind w:left="360" w:hanging="360"/>
      </w:pPr>
      <w:rPr>
        <w:rFonts w:ascii="Symbol" w:eastAsia="Times"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9"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B33CC8"/>
    <w:multiLevelType w:val="hybridMultilevel"/>
    <w:tmpl w:val="16146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2"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2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18"/>
  </w:num>
  <w:num w:numId="9">
    <w:abstractNumId w:val="23"/>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32"/>
  </w:num>
  <w:num w:numId="25">
    <w:abstractNumId w:val="29"/>
  </w:num>
  <w:num w:numId="26">
    <w:abstractNumId w:val="22"/>
  </w:num>
  <w:num w:numId="27">
    <w:abstractNumId w:val="11"/>
  </w:num>
  <w:num w:numId="28">
    <w:abstractNumId w:val="33"/>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16"/>
  </w:num>
  <w:num w:numId="42">
    <w:abstractNumId w:val="24"/>
    <w:lvlOverride w:ilvl="0">
      <w:lvl w:ilvl="0">
        <w:start w:val="1"/>
        <w:numFmt w:val="bullet"/>
        <w:pStyle w:val="Bullet1"/>
        <w:lvlText w:val="•"/>
        <w:lvlJc w:val="left"/>
        <w:pPr>
          <w:ind w:left="284" w:hanging="284"/>
        </w:pPr>
        <w:rPr>
          <w:rFonts w:ascii="Calibri" w:hAnsi="Calibri" w:hint="default"/>
          <w:color w:val="auto"/>
        </w:rPr>
      </w:lvl>
    </w:lvlOverride>
  </w:num>
  <w:num w:numId="43">
    <w:abstractNumId w:val="27"/>
  </w:num>
  <w:num w:numId="44">
    <w:abstractNumId w:val="26"/>
  </w:num>
  <w:num w:numId="45">
    <w:abstractNumId w:val="13"/>
  </w:num>
  <w:num w:numId="46">
    <w:abstractNumId w:val="25"/>
  </w:num>
  <w:num w:numId="47">
    <w:abstractNumId w:val="25"/>
  </w:num>
  <w:num w:numId="48">
    <w:abstractNumId w:val="24"/>
    <w:lvlOverride w:ilvl="0">
      <w:lvl w:ilvl="0">
        <w:start w:val="1"/>
        <w:numFmt w:val="bullet"/>
        <w:pStyle w:val="Bullet1"/>
        <w:lvlText w:val="•"/>
        <w:lvlJc w:val="left"/>
        <w:pPr>
          <w:ind w:left="284" w:hanging="284"/>
        </w:pPr>
        <w:rPr>
          <w:rFonts w:ascii="Calibri" w:hAnsi="Calibri" w:hint="default"/>
        </w:rPr>
      </w:lvl>
    </w:lvlOverride>
    <w:lvlOverride w:ilvl="1">
      <w:lvl w:ilvl="1">
        <w:start w:val="1"/>
        <w:numFmt w:val="bullet"/>
        <w:lvlRestart w:val="0"/>
        <w:pStyle w:val="Bullet2"/>
        <w:lvlText w:val="–"/>
        <w:lvlJc w:val="left"/>
        <w:pPr>
          <w:ind w:left="567" w:hanging="283"/>
        </w:pPr>
        <w:rPr>
          <w:rFonts w:ascii="Calibri" w:hAnsi="Calibri" w:hint="default"/>
        </w:rPr>
      </w:lvl>
    </w:lvlOverride>
    <w:lvlOverride w:ilvl="2">
      <w:lvl w:ilvl="2">
        <w:start w:val="1"/>
        <w:numFmt w:val="none"/>
        <w:lvlRestart w:val="0"/>
        <w:lvlText w:val=""/>
        <w:lvlJc w:val="left"/>
        <w:pPr>
          <w:ind w:left="0" w:firstLine="0"/>
        </w:pPr>
        <w:rPr>
          <w:rFonts w:hint="default"/>
        </w:rPr>
      </w:lvl>
    </w:lvlOverride>
    <w:lvlOverride w:ilvl="3">
      <w:lvl w:ilvl="3">
        <w:start w:val="1"/>
        <w:numFmt w:val="none"/>
        <w:lvlRestart w:val="0"/>
        <w:lvlText w:val=""/>
        <w:lvlJc w:val="left"/>
        <w:pPr>
          <w:ind w:left="0" w:firstLine="0"/>
        </w:pPr>
        <w:rPr>
          <w:rFonts w:hint="default"/>
        </w:rPr>
      </w:lvl>
    </w:lvlOverride>
    <w:lvlOverride w:ilvl="4">
      <w:lvl w:ilvl="4">
        <w:start w:val="1"/>
        <w:numFmt w:val="none"/>
        <w:lvlRestart w:val="0"/>
        <w:lvlText w:val=""/>
        <w:lvlJc w:val="left"/>
        <w:pPr>
          <w:ind w:left="0" w:firstLine="0"/>
        </w:pPr>
        <w:rPr>
          <w:rFonts w:hint="default"/>
        </w:rPr>
      </w:lvl>
    </w:lvlOverride>
    <w:lvlOverride w:ilvl="5">
      <w:lvl w:ilvl="5">
        <w:start w:val="1"/>
        <w:numFmt w:val="none"/>
        <w:lvlRestart w:val="0"/>
        <w:lvlText w:val=""/>
        <w:lvlJc w:val="left"/>
        <w:pPr>
          <w:ind w:left="0" w:firstLine="0"/>
        </w:pPr>
        <w:rPr>
          <w:rFonts w:hint="default"/>
        </w:rPr>
      </w:lvl>
    </w:lvlOverride>
    <w:lvlOverride w:ilvl="6">
      <w:lvl w:ilvl="6">
        <w:start w:val="1"/>
        <w:numFmt w:val="none"/>
        <w:lvlRestart w:val="0"/>
        <w:lvlText w:val=""/>
        <w:lvlJc w:val="left"/>
        <w:pPr>
          <w:ind w:left="0" w:firstLine="0"/>
        </w:pPr>
        <w:rPr>
          <w:rFonts w:hint="default"/>
        </w:rPr>
      </w:lvl>
    </w:lvlOverride>
    <w:lvlOverride w:ilvl="7">
      <w:lvl w:ilvl="7">
        <w:start w:val="1"/>
        <w:numFmt w:val="none"/>
        <w:lvlRestart w:val="0"/>
        <w:lvlText w:val=""/>
        <w:lvlJc w:val="left"/>
        <w:pPr>
          <w:ind w:left="0" w:firstLine="0"/>
        </w:pPr>
        <w:rPr>
          <w:rFonts w:hint="default"/>
        </w:rPr>
      </w:lvl>
    </w:lvlOverride>
    <w:lvlOverride w:ilvl="8">
      <w:lvl w:ilvl="8">
        <w:start w:val="1"/>
        <w:numFmt w:val="none"/>
        <w:lvlRestart w:val="0"/>
        <w:lvlText w:val=""/>
        <w:lvlJc w:val="left"/>
        <w:pPr>
          <w:ind w:left="0" w:firstLine="0"/>
        </w:pPr>
        <w:rPr>
          <w:rFonts w:hint="default"/>
        </w:rPr>
      </w:lvl>
    </w:lvlOverride>
  </w:num>
  <w:num w:numId="49">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zM0sDA0sjAxt7BQ0lEKTi0uzszPAymwqAUAvucZSCwAAAA="/>
  </w:docVars>
  <w:rsids>
    <w:rsidRoot w:val="00373EF8"/>
    <w:rsid w:val="00000719"/>
    <w:rsid w:val="00003403"/>
    <w:rsid w:val="00005347"/>
    <w:rsid w:val="0000691D"/>
    <w:rsid w:val="000072B6"/>
    <w:rsid w:val="0001021B"/>
    <w:rsid w:val="00011D89"/>
    <w:rsid w:val="00013F96"/>
    <w:rsid w:val="000154FD"/>
    <w:rsid w:val="00016272"/>
    <w:rsid w:val="00016DDE"/>
    <w:rsid w:val="00016FBF"/>
    <w:rsid w:val="00022271"/>
    <w:rsid w:val="000235E8"/>
    <w:rsid w:val="00024D89"/>
    <w:rsid w:val="00024DCE"/>
    <w:rsid w:val="000250B6"/>
    <w:rsid w:val="00027BDA"/>
    <w:rsid w:val="00032957"/>
    <w:rsid w:val="000337FF"/>
    <w:rsid w:val="00033D81"/>
    <w:rsid w:val="000344A8"/>
    <w:rsid w:val="00037366"/>
    <w:rsid w:val="00041BF0"/>
    <w:rsid w:val="00042C8A"/>
    <w:rsid w:val="0004536B"/>
    <w:rsid w:val="00046B68"/>
    <w:rsid w:val="0004715C"/>
    <w:rsid w:val="000527DD"/>
    <w:rsid w:val="000578B2"/>
    <w:rsid w:val="00060959"/>
    <w:rsid w:val="00060C8F"/>
    <w:rsid w:val="0006298A"/>
    <w:rsid w:val="000663CD"/>
    <w:rsid w:val="00071022"/>
    <w:rsid w:val="000733FE"/>
    <w:rsid w:val="00074219"/>
    <w:rsid w:val="00074ED5"/>
    <w:rsid w:val="000835C6"/>
    <w:rsid w:val="000841B0"/>
    <w:rsid w:val="00084485"/>
    <w:rsid w:val="0008508E"/>
    <w:rsid w:val="000851BD"/>
    <w:rsid w:val="00087951"/>
    <w:rsid w:val="0009113B"/>
    <w:rsid w:val="00093402"/>
    <w:rsid w:val="00094DA3"/>
    <w:rsid w:val="00096CD1"/>
    <w:rsid w:val="000A012C"/>
    <w:rsid w:val="000A0EB9"/>
    <w:rsid w:val="000A186C"/>
    <w:rsid w:val="000A1EA4"/>
    <w:rsid w:val="000A2476"/>
    <w:rsid w:val="000A641A"/>
    <w:rsid w:val="000B3EDB"/>
    <w:rsid w:val="000B543D"/>
    <w:rsid w:val="000B55F9"/>
    <w:rsid w:val="000B5BF7"/>
    <w:rsid w:val="000B6BC8"/>
    <w:rsid w:val="000C0303"/>
    <w:rsid w:val="000C1125"/>
    <w:rsid w:val="000C2D4A"/>
    <w:rsid w:val="000C42EA"/>
    <w:rsid w:val="000C4546"/>
    <w:rsid w:val="000D1242"/>
    <w:rsid w:val="000E0970"/>
    <w:rsid w:val="000E1910"/>
    <w:rsid w:val="000E22F8"/>
    <w:rsid w:val="000E3CC7"/>
    <w:rsid w:val="000E6BD4"/>
    <w:rsid w:val="000E6D6D"/>
    <w:rsid w:val="000F0C53"/>
    <w:rsid w:val="000F1F1E"/>
    <w:rsid w:val="000F2259"/>
    <w:rsid w:val="000F2DDA"/>
    <w:rsid w:val="000F471B"/>
    <w:rsid w:val="000F5213"/>
    <w:rsid w:val="00101001"/>
    <w:rsid w:val="00101DFB"/>
    <w:rsid w:val="00103276"/>
    <w:rsid w:val="0010392D"/>
    <w:rsid w:val="0010447F"/>
    <w:rsid w:val="00104FE3"/>
    <w:rsid w:val="00106846"/>
    <w:rsid w:val="00106DE1"/>
    <w:rsid w:val="0010714F"/>
    <w:rsid w:val="001120C5"/>
    <w:rsid w:val="001137F2"/>
    <w:rsid w:val="0011701A"/>
    <w:rsid w:val="00120BD3"/>
    <w:rsid w:val="00122FEA"/>
    <w:rsid w:val="001232BD"/>
    <w:rsid w:val="00124ED5"/>
    <w:rsid w:val="00126133"/>
    <w:rsid w:val="0012631C"/>
    <w:rsid w:val="001276FA"/>
    <w:rsid w:val="001301CC"/>
    <w:rsid w:val="00130CC3"/>
    <w:rsid w:val="0014255B"/>
    <w:rsid w:val="001447B3"/>
    <w:rsid w:val="00152073"/>
    <w:rsid w:val="00153B26"/>
    <w:rsid w:val="00154E2D"/>
    <w:rsid w:val="00156598"/>
    <w:rsid w:val="00156EA4"/>
    <w:rsid w:val="00161939"/>
    <w:rsid w:val="00161AA0"/>
    <w:rsid w:val="00161D2E"/>
    <w:rsid w:val="00161F3E"/>
    <w:rsid w:val="00162093"/>
    <w:rsid w:val="00162CA9"/>
    <w:rsid w:val="00165459"/>
    <w:rsid w:val="00165A57"/>
    <w:rsid w:val="001671DC"/>
    <w:rsid w:val="001712C2"/>
    <w:rsid w:val="00172BAF"/>
    <w:rsid w:val="00173A57"/>
    <w:rsid w:val="001759A3"/>
    <w:rsid w:val="001771DD"/>
    <w:rsid w:val="00177995"/>
    <w:rsid w:val="00177A8C"/>
    <w:rsid w:val="0018269E"/>
    <w:rsid w:val="00183255"/>
    <w:rsid w:val="00186B33"/>
    <w:rsid w:val="00192F9D"/>
    <w:rsid w:val="00196EB8"/>
    <w:rsid w:val="00196EFB"/>
    <w:rsid w:val="00197788"/>
    <w:rsid w:val="001979FF"/>
    <w:rsid w:val="00197B17"/>
    <w:rsid w:val="001A1950"/>
    <w:rsid w:val="001A1C54"/>
    <w:rsid w:val="001A3ACE"/>
    <w:rsid w:val="001B058F"/>
    <w:rsid w:val="001B705C"/>
    <w:rsid w:val="001B738B"/>
    <w:rsid w:val="001C09DB"/>
    <w:rsid w:val="001C1030"/>
    <w:rsid w:val="001C277E"/>
    <w:rsid w:val="001C2A72"/>
    <w:rsid w:val="001C31B7"/>
    <w:rsid w:val="001C4C2C"/>
    <w:rsid w:val="001C74DF"/>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E76F6"/>
    <w:rsid w:val="001F3826"/>
    <w:rsid w:val="001F6E46"/>
    <w:rsid w:val="001F7186"/>
    <w:rsid w:val="001F7C91"/>
    <w:rsid w:val="00200176"/>
    <w:rsid w:val="002033B7"/>
    <w:rsid w:val="002039BF"/>
    <w:rsid w:val="00206463"/>
    <w:rsid w:val="00206F2F"/>
    <w:rsid w:val="002071D5"/>
    <w:rsid w:val="0021053D"/>
    <w:rsid w:val="00210A92"/>
    <w:rsid w:val="00212C14"/>
    <w:rsid w:val="00216C03"/>
    <w:rsid w:val="00220177"/>
    <w:rsid w:val="00220C04"/>
    <w:rsid w:val="0022278D"/>
    <w:rsid w:val="0022701F"/>
    <w:rsid w:val="00227C68"/>
    <w:rsid w:val="00231BCF"/>
    <w:rsid w:val="00232ED9"/>
    <w:rsid w:val="002333F5"/>
    <w:rsid w:val="00233724"/>
    <w:rsid w:val="002365B4"/>
    <w:rsid w:val="002432E1"/>
    <w:rsid w:val="00246207"/>
    <w:rsid w:val="00246C5E"/>
    <w:rsid w:val="00250960"/>
    <w:rsid w:val="00250BD1"/>
    <w:rsid w:val="00251343"/>
    <w:rsid w:val="00252F0E"/>
    <w:rsid w:val="002536A4"/>
    <w:rsid w:val="00254F58"/>
    <w:rsid w:val="00256C1A"/>
    <w:rsid w:val="002620BC"/>
    <w:rsid w:val="00262802"/>
    <w:rsid w:val="00263A90"/>
    <w:rsid w:val="00263C1F"/>
    <w:rsid w:val="0026408B"/>
    <w:rsid w:val="00267C3E"/>
    <w:rsid w:val="002709BB"/>
    <w:rsid w:val="0027113F"/>
    <w:rsid w:val="00273BAC"/>
    <w:rsid w:val="002763B3"/>
    <w:rsid w:val="002802E3"/>
    <w:rsid w:val="0028213D"/>
    <w:rsid w:val="002862F1"/>
    <w:rsid w:val="00291373"/>
    <w:rsid w:val="00293082"/>
    <w:rsid w:val="0029497E"/>
    <w:rsid w:val="0029597D"/>
    <w:rsid w:val="002962C3"/>
    <w:rsid w:val="0029752B"/>
    <w:rsid w:val="0029760C"/>
    <w:rsid w:val="002A0A9C"/>
    <w:rsid w:val="002A373A"/>
    <w:rsid w:val="002A483C"/>
    <w:rsid w:val="002B0C7C"/>
    <w:rsid w:val="002B1729"/>
    <w:rsid w:val="002B36C7"/>
    <w:rsid w:val="002B4DD4"/>
    <w:rsid w:val="002B5277"/>
    <w:rsid w:val="002B5375"/>
    <w:rsid w:val="002B55E2"/>
    <w:rsid w:val="002B77C1"/>
    <w:rsid w:val="002B7964"/>
    <w:rsid w:val="002C0ED7"/>
    <w:rsid w:val="002C2728"/>
    <w:rsid w:val="002C612A"/>
    <w:rsid w:val="002C6735"/>
    <w:rsid w:val="002D1E0D"/>
    <w:rsid w:val="002D5006"/>
    <w:rsid w:val="002E01D0"/>
    <w:rsid w:val="002E161D"/>
    <w:rsid w:val="002E3100"/>
    <w:rsid w:val="002E4550"/>
    <w:rsid w:val="002E6C95"/>
    <w:rsid w:val="002E7C36"/>
    <w:rsid w:val="002F0107"/>
    <w:rsid w:val="002F3A57"/>
    <w:rsid w:val="002F3D32"/>
    <w:rsid w:val="002F48F4"/>
    <w:rsid w:val="002F5F31"/>
    <w:rsid w:val="002F5F46"/>
    <w:rsid w:val="002F67B9"/>
    <w:rsid w:val="00302216"/>
    <w:rsid w:val="00303E53"/>
    <w:rsid w:val="003053F1"/>
    <w:rsid w:val="00305CC1"/>
    <w:rsid w:val="00306E5F"/>
    <w:rsid w:val="00307E14"/>
    <w:rsid w:val="003118B5"/>
    <w:rsid w:val="00314054"/>
    <w:rsid w:val="00315BD8"/>
    <w:rsid w:val="00316E08"/>
    <w:rsid w:val="00316F27"/>
    <w:rsid w:val="003214F1"/>
    <w:rsid w:val="00322E4B"/>
    <w:rsid w:val="00327870"/>
    <w:rsid w:val="0033102B"/>
    <w:rsid w:val="0033259D"/>
    <w:rsid w:val="003333D2"/>
    <w:rsid w:val="003336B7"/>
    <w:rsid w:val="003406C6"/>
    <w:rsid w:val="003418CC"/>
    <w:rsid w:val="003459BD"/>
    <w:rsid w:val="00350D38"/>
    <w:rsid w:val="00351B36"/>
    <w:rsid w:val="00357B4E"/>
    <w:rsid w:val="00367D59"/>
    <w:rsid w:val="003716FD"/>
    <w:rsid w:val="0037204B"/>
    <w:rsid w:val="00373890"/>
    <w:rsid w:val="00373B64"/>
    <w:rsid w:val="00373EF8"/>
    <w:rsid w:val="003744CF"/>
    <w:rsid w:val="00374717"/>
    <w:rsid w:val="003756AE"/>
    <w:rsid w:val="0037676C"/>
    <w:rsid w:val="003779B4"/>
    <w:rsid w:val="00380E41"/>
    <w:rsid w:val="00381043"/>
    <w:rsid w:val="0038213D"/>
    <w:rsid w:val="003829E5"/>
    <w:rsid w:val="00386109"/>
    <w:rsid w:val="00386944"/>
    <w:rsid w:val="00387225"/>
    <w:rsid w:val="003956CC"/>
    <w:rsid w:val="00395C9A"/>
    <w:rsid w:val="003A0853"/>
    <w:rsid w:val="003A3FDB"/>
    <w:rsid w:val="003A6B67"/>
    <w:rsid w:val="003B13B6"/>
    <w:rsid w:val="003B15E6"/>
    <w:rsid w:val="003B408A"/>
    <w:rsid w:val="003B5733"/>
    <w:rsid w:val="003C08A2"/>
    <w:rsid w:val="003C2045"/>
    <w:rsid w:val="003C43A1"/>
    <w:rsid w:val="003C4FC0"/>
    <w:rsid w:val="003C55F4"/>
    <w:rsid w:val="003C7897"/>
    <w:rsid w:val="003C7A3F"/>
    <w:rsid w:val="003D234E"/>
    <w:rsid w:val="003D2766"/>
    <w:rsid w:val="003D2A74"/>
    <w:rsid w:val="003D3E8F"/>
    <w:rsid w:val="003D6475"/>
    <w:rsid w:val="003D6803"/>
    <w:rsid w:val="003E375C"/>
    <w:rsid w:val="003E4086"/>
    <w:rsid w:val="003E639E"/>
    <w:rsid w:val="003E71E5"/>
    <w:rsid w:val="003F0445"/>
    <w:rsid w:val="003F0CF0"/>
    <w:rsid w:val="003F14B1"/>
    <w:rsid w:val="003F2B20"/>
    <w:rsid w:val="003F3289"/>
    <w:rsid w:val="003F5CB9"/>
    <w:rsid w:val="003F78F5"/>
    <w:rsid w:val="004013C7"/>
    <w:rsid w:val="00401FCF"/>
    <w:rsid w:val="0040244D"/>
    <w:rsid w:val="0040248F"/>
    <w:rsid w:val="00402642"/>
    <w:rsid w:val="00406285"/>
    <w:rsid w:val="004066BA"/>
    <w:rsid w:val="004112C6"/>
    <w:rsid w:val="004148F9"/>
    <w:rsid w:val="00414D4A"/>
    <w:rsid w:val="0042084E"/>
    <w:rsid w:val="00421EEF"/>
    <w:rsid w:val="00424D65"/>
    <w:rsid w:val="004361E6"/>
    <w:rsid w:val="00442676"/>
    <w:rsid w:val="00442C6C"/>
    <w:rsid w:val="00443C16"/>
    <w:rsid w:val="00443CBE"/>
    <w:rsid w:val="00443E8A"/>
    <w:rsid w:val="004441BC"/>
    <w:rsid w:val="004468B4"/>
    <w:rsid w:val="004509BB"/>
    <w:rsid w:val="0045230A"/>
    <w:rsid w:val="00454AD0"/>
    <w:rsid w:val="00457337"/>
    <w:rsid w:val="00462E3D"/>
    <w:rsid w:val="004632E5"/>
    <w:rsid w:val="00463A06"/>
    <w:rsid w:val="00466E79"/>
    <w:rsid w:val="00470D7D"/>
    <w:rsid w:val="0047372D"/>
    <w:rsid w:val="00473BA3"/>
    <w:rsid w:val="004743DD"/>
    <w:rsid w:val="00474CEA"/>
    <w:rsid w:val="004837E1"/>
    <w:rsid w:val="00483968"/>
    <w:rsid w:val="00484F86"/>
    <w:rsid w:val="00485A1B"/>
    <w:rsid w:val="00490746"/>
    <w:rsid w:val="00490852"/>
    <w:rsid w:val="00491C9C"/>
    <w:rsid w:val="00492F30"/>
    <w:rsid w:val="004946F4"/>
    <w:rsid w:val="0049487E"/>
    <w:rsid w:val="004963C8"/>
    <w:rsid w:val="004A160D"/>
    <w:rsid w:val="004A3E81"/>
    <w:rsid w:val="004A4195"/>
    <w:rsid w:val="004A5C62"/>
    <w:rsid w:val="004A5CE5"/>
    <w:rsid w:val="004A707D"/>
    <w:rsid w:val="004B6CF6"/>
    <w:rsid w:val="004C10BD"/>
    <w:rsid w:val="004C5541"/>
    <w:rsid w:val="004C6EEE"/>
    <w:rsid w:val="004C6EF0"/>
    <w:rsid w:val="004C702B"/>
    <w:rsid w:val="004D0033"/>
    <w:rsid w:val="004D016B"/>
    <w:rsid w:val="004D1B22"/>
    <w:rsid w:val="004D23CC"/>
    <w:rsid w:val="004D36F2"/>
    <w:rsid w:val="004E0800"/>
    <w:rsid w:val="004E1106"/>
    <w:rsid w:val="004E138F"/>
    <w:rsid w:val="004E4649"/>
    <w:rsid w:val="004E5C2B"/>
    <w:rsid w:val="004F00DD"/>
    <w:rsid w:val="004F2133"/>
    <w:rsid w:val="004F33AF"/>
    <w:rsid w:val="004F4D39"/>
    <w:rsid w:val="004F5398"/>
    <w:rsid w:val="004F55F1"/>
    <w:rsid w:val="004F5969"/>
    <w:rsid w:val="004F6936"/>
    <w:rsid w:val="00502455"/>
    <w:rsid w:val="00503DC6"/>
    <w:rsid w:val="00506F5D"/>
    <w:rsid w:val="00510C37"/>
    <w:rsid w:val="005126D0"/>
    <w:rsid w:val="0051568D"/>
    <w:rsid w:val="005170F0"/>
    <w:rsid w:val="00524C4F"/>
    <w:rsid w:val="00526458"/>
    <w:rsid w:val="00526AC7"/>
    <w:rsid w:val="00526C15"/>
    <w:rsid w:val="00536371"/>
    <w:rsid w:val="00536395"/>
    <w:rsid w:val="00536499"/>
    <w:rsid w:val="00537299"/>
    <w:rsid w:val="00543903"/>
    <w:rsid w:val="00543F11"/>
    <w:rsid w:val="00546305"/>
    <w:rsid w:val="00547A95"/>
    <w:rsid w:val="0055119B"/>
    <w:rsid w:val="00553AFA"/>
    <w:rsid w:val="005548B5"/>
    <w:rsid w:val="00554C28"/>
    <w:rsid w:val="00562F13"/>
    <w:rsid w:val="005651F0"/>
    <w:rsid w:val="00572031"/>
    <w:rsid w:val="00572282"/>
    <w:rsid w:val="00573CE3"/>
    <w:rsid w:val="00576E84"/>
    <w:rsid w:val="00580394"/>
    <w:rsid w:val="005809CD"/>
    <w:rsid w:val="00582B8C"/>
    <w:rsid w:val="0058757E"/>
    <w:rsid w:val="00590D73"/>
    <w:rsid w:val="00596A04"/>
    <w:rsid w:val="00596A4B"/>
    <w:rsid w:val="00597507"/>
    <w:rsid w:val="005A479D"/>
    <w:rsid w:val="005B1C6D"/>
    <w:rsid w:val="005B21B6"/>
    <w:rsid w:val="005B3A08"/>
    <w:rsid w:val="005B6EDD"/>
    <w:rsid w:val="005B7A63"/>
    <w:rsid w:val="005C0955"/>
    <w:rsid w:val="005C269A"/>
    <w:rsid w:val="005C28F9"/>
    <w:rsid w:val="005C49DA"/>
    <w:rsid w:val="005C50F3"/>
    <w:rsid w:val="005C54B5"/>
    <w:rsid w:val="005C5D80"/>
    <w:rsid w:val="005C5D91"/>
    <w:rsid w:val="005C6F73"/>
    <w:rsid w:val="005D07B8"/>
    <w:rsid w:val="005D1D04"/>
    <w:rsid w:val="005D6597"/>
    <w:rsid w:val="005D7264"/>
    <w:rsid w:val="005E14E7"/>
    <w:rsid w:val="005E26A3"/>
    <w:rsid w:val="005E2ECB"/>
    <w:rsid w:val="005E447E"/>
    <w:rsid w:val="005E4FD1"/>
    <w:rsid w:val="005E7015"/>
    <w:rsid w:val="005E7FA5"/>
    <w:rsid w:val="005F0775"/>
    <w:rsid w:val="005F0CF5"/>
    <w:rsid w:val="005F21EB"/>
    <w:rsid w:val="00605908"/>
    <w:rsid w:val="00610D7C"/>
    <w:rsid w:val="00613414"/>
    <w:rsid w:val="00613758"/>
    <w:rsid w:val="0061403C"/>
    <w:rsid w:val="00620154"/>
    <w:rsid w:val="0062408D"/>
    <w:rsid w:val="006240CC"/>
    <w:rsid w:val="00624940"/>
    <w:rsid w:val="006254F8"/>
    <w:rsid w:val="00627DA7"/>
    <w:rsid w:val="006304D3"/>
    <w:rsid w:val="00630DA4"/>
    <w:rsid w:val="00632597"/>
    <w:rsid w:val="00633C27"/>
    <w:rsid w:val="006358B4"/>
    <w:rsid w:val="006370F4"/>
    <w:rsid w:val="006419AA"/>
    <w:rsid w:val="00644B1F"/>
    <w:rsid w:val="00644B7E"/>
    <w:rsid w:val="006454E6"/>
    <w:rsid w:val="00646235"/>
    <w:rsid w:val="00646A68"/>
    <w:rsid w:val="006505BD"/>
    <w:rsid w:val="006508EA"/>
    <w:rsid w:val="0065092E"/>
    <w:rsid w:val="006527C9"/>
    <w:rsid w:val="006557A7"/>
    <w:rsid w:val="00656290"/>
    <w:rsid w:val="00656B46"/>
    <w:rsid w:val="006608D8"/>
    <w:rsid w:val="006621D7"/>
    <w:rsid w:val="0066302A"/>
    <w:rsid w:val="00667770"/>
    <w:rsid w:val="00670597"/>
    <w:rsid w:val="006706D0"/>
    <w:rsid w:val="00677574"/>
    <w:rsid w:val="006843AB"/>
    <w:rsid w:val="0068454C"/>
    <w:rsid w:val="006907D4"/>
    <w:rsid w:val="00691B62"/>
    <w:rsid w:val="006933B5"/>
    <w:rsid w:val="00693B5F"/>
    <w:rsid w:val="00693D14"/>
    <w:rsid w:val="00693F9B"/>
    <w:rsid w:val="00695224"/>
    <w:rsid w:val="00696311"/>
    <w:rsid w:val="00696F27"/>
    <w:rsid w:val="006A18C2"/>
    <w:rsid w:val="006A3383"/>
    <w:rsid w:val="006A432E"/>
    <w:rsid w:val="006B0503"/>
    <w:rsid w:val="006B077C"/>
    <w:rsid w:val="006B4206"/>
    <w:rsid w:val="006B6803"/>
    <w:rsid w:val="006B69E7"/>
    <w:rsid w:val="006B6EBB"/>
    <w:rsid w:val="006B707A"/>
    <w:rsid w:val="006C543D"/>
    <w:rsid w:val="006D0F16"/>
    <w:rsid w:val="006D2A3F"/>
    <w:rsid w:val="006D2FBC"/>
    <w:rsid w:val="006E0541"/>
    <w:rsid w:val="006E138B"/>
    <w:rsid w:val="006E6C47"/>
    <w:rsid w:val="006F0330"/>
    <w:rsid w:val="006F1FDC"/>
    <w:rsid w:val="006F22FF"/>
    <w:rsid w:val="006F6B8C"/>
    <w:rsid w:val="007013EF"/>
    <w:rsid w:val="007055BD"/>
    <w:rsid w:val="00705EE5"/>
    <w:rsid w:val="00707D81"/>
    <w:rsid w:val="00715962"/>
    <w:rsid w:val="007173CA"/>
    <w:rsid w:val="00717D7F"/>
    <w:rsid w:val="007216AA"/>
    <w:rsid w:val="00721AB5"/>
    <w:rsid w:val="00721CFB"/>
    <w:rsid w:val="00721DEF"/>
    <w:rsid w:val="0072251A"/>
    <w:rsid w:val="007225D7"/>
    <w:rsid w:val="00724A43"/>
    <w:rsid w:val="007273AC"/>
    <w:rsid w:val="00731AD4"/>
    <w:rsid w:val="007346E4"/>
    <w:rsid w:val="00734FCA"/>
    <w:rsid w:val="0073582E"/>
    <w:rsid w:val="0073744A"/>
    <w:rsid w:val="00737B65"/>
    <w:rsid w:val="00740A20"/>
    <w:rsid w:val="00740F22"/>
    <w:rsid w:val="007417BF"/>
    <w:rsid w:val="00741CF0"/>
    <w:rsid w:val="00741F1A"/>
    <w:rsid w:val="00743618"/>
    <w:rsid w:val="007447DA"/>
    <w:rsid w:val="007450F8"/>
    <w:rsid w:val="0074696E"/>
    <w:rsid w:val="00750135"/>
    <w:rsid w:val="00750EC2"/>
    <w:rsid w:val="00752B28"/>
    <w:rsid w:val="00752EC5"/>
    <w:rsid w:val="007541A9"/>
    <w:rsid w:val="00754E36"/>
    <w:rsid w:val="00760C7F"/>
    <w:rsid w:val="00763139"/>
    <w:rsid w:val="00764074"/>
    <w:rsid w:val="00766C5A"/>
    <w:rsid w:val="00770F37"/>
    <w:rsid w:val="007711A0"/>
    <w:rsid w:val="00772D5E"/>
    <w:rsid w:val="0077463E"/>
    <w:rsid w:val="00776928"/>
    <w:rsid w:val="00776E0F"/>
    <w:rsid w:val="007774B1"/>
    <w:rsid w:val="00777BE1"/>
    <w:rsid w:val="007833D8"/>
    <w:rsid w:val="00785677"/>
    <w:rsid w:val="007860A8"/>
    <w:rsid w:val="007867AC"/>
    <w:rsid w:val="00786CE4"/>
    <w:rsid w:val="00786F16"/>
    <w:rsid w:val="00791BD7"/>
    <w:rsid w:val="007933F7"/>
    <w:rsid w:val="00793AD9"/>
    <w:rsid w:val="00796E20"/>
    <w:rsid w:val="00796F1D"/>
    <w:rsid w:val="00797C32"/>
    <w:rsid w:val="007A11E8"/>
    <w:rsid w:val="007A541B"/>
    <w:rsid w:val="007B0914"/>
    <w:rsid w:val="007B1374"/>
    <w:rsid w:val="007B32E5"/>
    <w:rsid w:val="007B3DB9"/>
    <w:rsid w:val="007B589F"/>
    <w:rsid w:val="007B6186"/>
    <w:rsid w:val="007B73BC"/>
    <w:rsid w:val="007C0BBD"/>
    <w:rsid w:val="007C1838"/>
    <w:rsid w:val="007C20B9"/>
    <w:rsid w:val="007C7301"/>
    <w:rsid w:val="007C7859"/>
    <w:rsid w:val="007C7F28"/>
    <w:rsid w:val="007D03F3"/>
    <w:rsid w:val="007D1466"/>
    <w:rsid w:val="007D2BDE"/>
    <w:rsid w:val="007D2FB6"/>
    <w:rsid w:val="007D49EB"/>
    <w:rsid w:val="007D5E1C"/>
    <w:rsid w:val="007E0DE2"/>
    <w:rsid w:val="007E1227"/>
    <w:rsid w:val="007E3B98"/>
    <w:rsid w:val="007E417A"/>
    <w:rsid w:val="007F31B6"/>
    <w:rsid w:val="007F546C"/>
    <w:rsid w:val="007F625F"/>
    <w:rsid w:val="007F665E"/>
    <w:rsid w:val="00800412"/>
    <w:rsid w:val="00800CEC"/>
    <w:rsid w:val="0080587B"/>
    <w:rsid w:val="00806468"/>
    <w:rsid w:val="0080795C"/>
    <w:rsid w:val="008119CA"/>
    <w:rsid w:val="008130C4"/>
    <w:rsid w:val="008155F0"/>
    <w:rsid w:val="00816735"/>
    <w:rsid w:val="00820141"/>
    <w:rsid w:val="00820E0C"/>
    <w:rsid w:val="008213F0"/>
    <w:rsid w:val="00823275"/>
    <w:rsid w:val="0082366F"/>
    <w:rsid w:val="00824683"/>
    <w:rsid w:val="008276D5"/>
    <w:rsid w:val="008338A2"/>
    <w:rsid w:val="00833DD0"/>
    <w:rsid w:val="00835FAF"/>
    <w:rsid w:val="00841AA9"/>
    <w:rsid w:val="008461D0"/>
    <w:rsid w:val="008474FE"/>
    <w:rsid w:val="00853EE4"/>
    <w:rsid w:val="00855535"/>
    <w:rsid w:val="00855920"/>
    <w:rsid w:val="00857C5A"/>
    <w:rsid w:val="00857FC0"/>
    <w:rsid w:val="0086255E"/>
    <w:rsid w:val="008633F0"/>
    <w:rsid w:val="00863D6C"/>
    <w:rsid w:val="008679A5"/>
    <w:rsid w:val="00867D9D"/>
    <w:rsid w:val="008725E8"/>
    <w:rsid w:val="00872E0A"/>
    <w:rsid w:val="00873594"/>
    <w:rsid w:val="00875285"/>
    <w:rsid w:val="00884B62"/>
    <w:rsid w:val="0088529C"/>
    <w:rsid w:val="00885497"/>
    <w:rsid w:val="00887903"/>
    <w:rsid w:val="0089270A"/>
    <w:rsid w:val="00893AF6"/>
    <w:rsid w:val="00894BC4"/>
    <w:rsid w:val="008A28A8"/>
    <w:rsid w:val="008A2C06"/>
    <w:rsid w:val="008A5B32"/>
    <w:rsid w:val="008A61F7"/>
    <w:rsid w:val="008B0024"/>
    <w:rsid w:val="008B2EE4"/>
    <w:rsid w:val="008B4D3D"/>
    <w:rsid w:val="008B57C7"/>
    <w:rsid w:val="008C2F92"/>
    <w:rsid w:val="008C3697"/>
    <w:rsid w:val="008C4903"/>
    <w:rsid w:val="008C517B"/>
    <w:rsid w:val="008C5557"/>
    <w:rsid w:val="008C589D"/>
    <w:rsid w:val="008C680F"/>
    <w:rsid w:val="008C6D51"/>
    <w:rsid w:val="008D2846"/>
    <w:rsid w:val="008D4236"/>
    <w:rsid w:val="008D462F"/>
    <w:rsid w:val="008D6DCF"/>
    <w:rsid w:val="008E3DE9"/>
    <w:rsid w:val="008E4376"/>
    <w:rsid w:val="008E7A0A"/>
    <w:rsid w:val="008E7B49"/>
    <w:rsid w:val="008F59F6"/>
    <w:rsid w:val="00900719"/>
    <w:rsid w:val="009017AC"/>
    <w:rsid w:val="00902A9A"/>
    <w:rsid w:val="00904A1C"/>
    <w:rsid w:val="00904AB4"/>
    <w:rsid w:val="00904C03"/>
    <w:rsid w:val="00905030"/>
    <w:rsid w:val="00906490"/>
    <w:rsid w:val="00910BCD"/>
    <w:rsid w:val="009111B2"/>
    <w:rsid w:val="009151F5"/>
    <w:rsid w:val="009217CA"/>
    <w:rsid w:val="009220CA"/>
    <w:rsid w:val="00924AE1"/>
    <w:rsid w:val="009269B1"/>
    <w:rsid w:val="0092724D"/>
    <w:rsid w:val="009272B3"/>
    <w:rsid w:val="009315BE"/>
    <w:rsid w:val="0093338F"/>
    <w:rsid w:val="00937BD9"/>
    <w:rsid w:val="00944E02"/>
    <w:rsid w:val="00946579"/>
    <w:rsid w:val="0095001B"/>
    <w:rsid w:val="00950E2C"/>
    <w:rsid w:val="00951D50"/>
    <w:rsid w:val="009525EB"/>
    <w:rsid w:val="0095470B"/>
    <w:rsid w:val="00954874"/>
    <w:rsid w:val="0095615A"/>
    <w:rsid w:val="00956408"/>
    <w:rsid w:val="00961400"/>
    <w:rsid w:val="00963646"/>
    <w:rsid w:val="0096632D"/>
    <w:rsid w:val="00967968"/>
    <w:rsid w:val="0097078A"/>
    <w:rsid w:val="009718C7"/>
    <w:rsid w:val="0097559F"/>
    <w:rsid w:val="0097761E"/>
    <w:rsid w:val="0097783B"/>
    <w:rsid w:val="0098022B"/>
    <w:rsid w:val="00982454"/>
    <w:rsid w:val="00982CF0"/>
    <w:rsid w:val="0098380F"/>
    <w:rsid w:val="009853E1"/>
    <w:rsid w:val="00986E6B"/>
    <w:rsid w:val="00990032"/>
    <w:rsid w:val="00990B19"/>
    <w:rsid w:val="0099153B"/>
    <w:rsid w:val="00991769"/>
    <w:rsid w:val="0099232C"/>
    <w:rsid w:val="00992ABF"/>
    <w:rsid w:val="00994386"/>
    <w:rsid w:val="00997879"/>
    <w:rsid w:val="009A13D8"/>
    <w:rsid w:val="009A279E"/>
    <w:rsid w:val="009A3015"/>
    <w:rsid w:val="009A3490"/>
    <w:rsid w:val="009B04E8"/>
    <w:rsid w:val="009B0A6F"/>
    <w:rsid w:val="009B0A94"/>
    <w:rsid w:val="009B0F36"/>
    <w:rsid w:val="009B2AE8"/>
    <w:rsid w:val="009B59E9"/>
    <w:rsid w:val="009B70AA"/>
    <w:rsid w:val="009C1D66"/>
    <w:rsid w:val="009C1F48"/>
    <w:rsid w:val="009C41E8"/>
    <w:rsid w:val="009C42AF"/>
    <w:rsid w:val="009C5E77"/>
    <w:rsid w:val="009C7398"/>
    <w:rsid w:val="009C7A7E"/>
    <w:rsid w:val="009D02E8"/>
    <w:rsid w:val="009D51D0"/>
    <w:rsid w:val="009D5C87"/>
    <w:rsid w:val="009D70A4"/>
    <w:rsid w:val="009D7B14"/>
    <w:rsid w:val="009E08D1"/>
    <w:rsid w:val="009E1B95"/>
    <w:rsid w:val="009E496F"/>
    <w:rsid w:val="009E4B0D"/>
    <w:rsid w:val="009E5250"/>
    <w:rsid w:val="009E7F92"/>
    <w:rsid w:val="009F02A3"/>
    <w:rsid w:val="009F1846"/>
    <w:rsid w:val="009F2F27"/>
    <w:rsid w:val="009F34AA"/>
    <w:rsid w:val="009F6BCB"/>
    <w:rsid w:val="009F7B78"/>
    <w:rsid w:val="009F7C7C"/>
    <w:rsid w:val="00A0057A"/>
    <w:rsid w:val="00A02FA1"/>
    <w:rsid w:val="00A03319"/>
    <w:rsid w:val="00A04CCE"/>
    <w:rsid w:val="00A05ECA"/>
    <w:rsid w:val="00A07421"/>
    <w:rsid w:val="00A0776B"/>
    <w:rsid w:val="00A10FB9"/>
    <w:rsid w:val="00A11421"/>
    <w:rsid w:val="00A120C8"/>
    <w:rsid w:val="00A1389F"/>
    <w:rsid w:val="00A140BE"/>
    <w:rsid w:val="00A157B1"/>
    <w:rsid w:val="00A22229"/>
    <w:rsid w:val="00A24442"/>
    <w:rsid w:val="00A330BB"/>
    <w:rsid w:val="00A44882"/>
    <w:rsid w:val="00A45125"/>
    <w:rsid w:val="00A45457"/>
    <w:rsid w:val="00A463B9"/>
    <w:rsid w:val="00A50FB0"/>
    <w:rsid w:val="00A52D31"/>
    <w:rsid w:val="00A54715"/>
    <w:rsid w:val="00A54DD3"/>
    <w:rsid w:val="00A6061C"/>
    <w:rsid w:val="00A62D44"/>
    <w:rsid w:val="00A65637"/>
    <w:rsid w:val="00A67263"/>
    <w:rsid w:val="00A7161C"/>
    <w:rsid w:val="00A724B7"/>
    <w:rsid w:val="00A77AA3"/>
    <w:rsid w:val="00A8236D"/>
    <w:rsid w:val="00A854EB"/>
    <w:rsid w:val="00A872E5"/>
    <w:rsid w:val="00A91406"/>
    <w:rsid w:val="00A96E65"/>
    <w:rsid w:val="00A97061"/>
    <w:rsid w:val="00A97C72"/>
    <w:rsid w:val="00AA268E"/>
    <w:rsid w:val="00AA310B"/>
    <w:rsid w:val="00AA63D4"/>
    <w:rsid w:val="00AB06E8"/>
    <w:rsid w:val="00AB1CD3"/>
    <w:rsid w:val="00AB352F"/>
    <w:rsid w:val="00AC274B"/>
    <w:rsid w:val="00AC4764"/>
    <w:rsid w:val="00AC6D36"/>
    <w:rsid w:val="00AD0CBA"/>
    <w:rsid w:val="00AD177A"/>
    <w:rsid w:val="00AD2087"/>
    <w:rsid w:val="00AD26E2"/>
    <w:rsid w:val="00AD784C"/>
    <w:rsid w:val="00AD7F67"/>
    <w:rsid w:val="00AE126A"/>
    <w:rsid w:val="00AE1BAE"/>
    <w:rsid w:val="00AE3005"/>
    <w:rsid w:val="00AE3BD5"/>
    <w:rsid w:val="00AE59A0"/>
    <w:rsid w:val="00AE75E5"/>
    <w:rsid w:val="00AF0C57"/>
    <w:rsid w:val="00AF11D6"/>
    <w:rsid w:val="00AF26F3"/>
    <w:rsid w:val="00AF2952"/>
    <w:rsid w:val="00AF5F04"/>
    <w:rsid w:val="00B00672"/>
    <w:rsid w:val="00B01B4D"/>
    <w:rsid w:val="00B01C88"/>
    <w:rsid w:val="00B02489"/>
    <w:rsid w:val="00B03A6D"/>
    <w:rsid w:val="00B049AE"/>
    <w:rsid w:val="00B06222"/>
    <w:rsid w:val="00B06571"/>
    <w:rsid w:val="00B068BA"/>
    <w:rsid w:val="00B07FF7"/>
    <w:rsid w:val="00B12639"/>
    <w:rsid w:val="00B12A23"/>
    <w:rsid w:val="00B12EB8"/>
    <w:rsid w:val="00B13851"/>
    <w:rsid w:val="00B13B1C"/>
    <w:rsid w:val="00B14780"/>
    <w:rsid w:val="00B21F90"/>
    <w:rsid w:val="00B22291"/>
    <w:rsid w:val="00B23F9A"/>
    <w:rsid w:val="00B2417B"/>
    <w:rsid w:val="00B24E6F"/>
    <w:rsid w:val="00B26CB5"/>
    <w:rsid w:val="00B2752E"/>
    <w:rsid w:val="00B27F8A"/>
    <w:rsid w:val="00B3010D"/>
    <w:rsid w:val="00B307CC"/>
    <w:rsid w:val="00B31A63"/>
    <w:rsid w:val="00B326B7"/>
    <w:rsid w:val="00B3588E"/>
    <w:rsid w:val="00B37768"/>
    <w:rsid w:val="00B4041B"/>
    <w:rsid w:val="00B41F3D"/>
    <w:rsid w:val="00B431E8"/>
    <w:rsid w:val="00B45141"/>
    <w:rsid w:val="00B46DE7"/>
    <w:rsid w:val="00B47777"/>
    <w:rsid w:val="00B519CD"/>
    <w:rsid w:val="00B5273A"/>
    <w:rsid w:val="00B569CE"/>
    <w:rsid w:val="00B57329"/>
    <w:rsid w:val="00B574B2"/>
    <w:rsid w:val="00B60E61"/>
    <w:rsid w:val="00B61638"/>
    <w:rsid w:val="00B62B50"/>
    <w:rsid w:val="00B635B7"/>
    <w:rsid w:val="00B63AE8"/>
    <w:rsid w:val="00B658FA"/>
    <w:rsid w:val="00B65950"/>
    <w:rsid w:val="00B66D83"/>
    <w:rsid w:val="00B672C0"/>
    <w:rsid w:val="00B676FD"/>
    <w:rsid w:val="00B75646"/>
    <w:rsid w:val="00B90729"/>
    <w:rsid w:val="00B907DA"/>
    <w:rsid w:val="00B94CD5"/>
    <w:rsid w:val="00B950BC"/>
    <w:rsid w:val="00B9714C"/>
    <w:rsid w:val="00BA29AD"/>
    <w:rsid w:val="00BA33CF"/>
    <w:rsid w:val="00BA3F8D"/>
    <w:rsid w:val="00BA7617"/>
    <w:rsid w:val="00BB1470"/>
    <w:rsid w:val="00BB7A10"/>
    <w:rsid w:val="00BC3E8F"/>
    <w:rsid w:val="00BC60BE"/>
    <w:rsid w:val="00BC7222"/>
    <w:rsid w:val="00BC7468"/>
    <w:rsid w:val="00BC78F2"/>
    <w:rsid w:val="00BC7D4F"/>
    <w:rsid w:val="00BC7ED7"/>
    <w:rsid w:val="00BD2850"/>
    <w:rsid w:val="00BE160B"/>
    <w:rsid w:val="00BE175E"/>
    <w:rsid w:val="00BE1C80"/>
    <w:rsid w:val="00BE28D2"/>
    <w:rsid w:val="00BE4A64"/>
    <w:rsid w:val="00BE5E43"/>
    <w:rsid w:val="00BE7DF1"/>
    <w:rsid w:val="00BF0AE4"/>
    <w:rsid w:val="00BF277D"/>
    <w:rsid w:val="00BF30B2"/>
    <w:rsid w:val="00BF557D"/>
    <w:rsid w:val="00BF7F58"/>
    <w:rsid w:val="00C01381"/>
    <w:rsid w:val="00C01AB1"/>
    <w:rsid w:val="00C026A0"/>
    <w:rsid w:val="00C06137"/>
    <w:rsid w:val="00C06C6F"/>
    <w:rsid w:val="00C06CF4"/>
    <w:rsid w:val="00C079B8"/>
    <w:rsid w:val="00C10037"/>
    <w:rsid w:val="00C11340"/>
    <w:rsid w:val="00C123EA"/>
    <w:rsid w:val="00C12A49"/>
    <w:rsid w:val="00C133EE"/>
    <w:rsid w:val="00C142B2"/>
    <w:rsid w:val="00C149D0"/>
    <w:rsid w:val="00C21128"/>
    <w:rsid w:val="00C25417"/>
    <w:rsid w:val="00C258AD"/>
    <w:rsid w:val="00C26588"/>
    <w:rsid w:val="00C27DE9"/>
    <w:rsid w:val="00C32698"/>
    <w:rsid w:val="00C32989"/>
    <w:rsid w:val="00C33388"/>
    <w:rsid w:val="00C33D52"/>
    <w:rsid w:val="00C35484"/>
    <w:rsid w:val="00C4173A"/>
    <w:rsid w:val="00C421F4"/>
    <w:rsid w:val="00C432DD"/>
    <w:rsid w:val="00C50DED"/>
    <w:rsid w:val="00C564AD"/>
    <w:rsid w:val="00C602FF"/>
    <w:rsid w:val="00C61174"/>
    <w:rsid w:val="00C6148F"/>
    <w:rsid w:val="00C621B1"/>
    <w:rsid w:val="00C62F7A"/>
    <w:rsid w:val="00C63B9C"/>
    <w:rsid w:val="00C6682F"/>
    <w:rsid w:val="00C67BF4"/>
    <w:rsid w:val="00C7275E"/>
    <w:rsid w:val="00C74C5D"/>
    <w:rsid w:val="00C77240"/>
    <w:rsid w:val="00C81A60"/>
    <w:rsid w:val="00C844A8"/>
    <w:rsid w:val="00C847AE"/>
    <w:rsid w:val="00C863C4"/>
    <w:rsid w:val="00C8746D"/>
    <w:rsid w:val="00C920EA"/>
    <w:rsid w:val="00C93A97"/>
    <w:rsid w:val="00C93C3E"/>
    <w:rsid w:val="00C96112"/>
    <w:rsid w:val="00CA12E3"/>
    <w:rsid w:val="00CA1476"/>
    <w:rsid w:val="00CA2410"/>
    <w:rsid w:val="00CA6611"/>
    <w:rsid w:val="00CA6AE6"/>
    <w:rsid w:val="00CA782F"/>
    <w:rsid w:val="00CB187B"/>
    <w:rsid w:val="00CB2835"/>
    <w:rsid w:val="00CB3285"/>
    <w:rsid w:val="00CB4500"/>
    <w:rsid w:val="00CB7800"/>
    <w:rsid w:val="00CC0C72"/>
    <w:rsid w:val="00CC2BFD"/>
    <w:rsid w:val="00CC34BB"/>
    <w:rsid w:val="00CD10F1"/>
    <w:rsid w:val="00CD3476"/>
    <w:rsid w:val="00CD64DF"/>
    <w:rsid w:val="00CE225F"/>
    <w:rsid w:val="00CE28BE"/>
    <w:rsid w:val="00CE7AD7"/>
    <w:rsid w:val="00CF1E76"/>
    <w:rsid w:val="00CF2F50"/>
    <w:rsid w:val="00CF330C"/>
    <w:rsid w:val="00CF6198"/>
    <w:rsid w:val="00D012CD"/>
    <w:rsid w:val="00D025DE"/>
    <w:rsid w:val="00D02919"/>
    <w:rsid w:val="00D03D9F"/>
    <w:rsid w:val="00D04C61"/>
    <w:rsid w:val="00D05B8D"/>
    <w:rsid w:val="00D065A2"/>
    <w:rsid w:val="00D079AA"/>
    <w:rsid w:val="00D07F00"/>
    <w:rsid w:val="00D1130F"/>
    <w:rsid w:val="00D12969"/>
    <w:rsid w:val="00D1320C"/>
    <w:rsid w:val="00D17B72"/>
    <w:rsid w:val="00D269FA"/>
    <w:rsid w:val="00D3185C"/>
    <w:rsid w:val="00D3205F"/>
    <w:rsid w:val="00D3248A"/>
    <w:rsid w:val="00D3318E"/>
    <w:rsid w:val="00D33E72"/>
    <w:rsid w:val="00D35BD6"/>
    <w:rsid w:val="00D361B5"/>
    <w:rsid w:val="00D405AC"/>
    <w:rsid w:val="00D411A2"/>
    <w:rsid w:val="00D44D27"/>
    <w:rsid w:val="00D4606D"/>
    <w:rsid w:val="00D46C92"/>
    <w:rsid w:val="00D5028B"/>
    <w:rsid w:val="00D50B9C"/>
    <w:rsid w:val="00D518A9"/>
    <w:rsid w:val="00D52D73"/>
    <w:rsid w:val="00D52E58"/>
    <w:rsid w:val="00D56B20"/>
    <w:rsid w:val="00D578B3"/>
    <w:rsid w:val="00D60945"/>
    <w:rsid w:val="00D618F4"/>
    <w:rsid w:val="00D63820"/>
    <w:rsid w:val="00D66AD3"/>
    <w:rsid w:val="00D700F4"/>
    <w:rsid w:val="00D714CC"/>
    <w:rsid w:val="00D72FA2"/>
    <w:rsid w:val="00D734F3"/>
    <w:rsid w:val="00D75EA7"/>
    <w:rsid w:val="00D81ADF"/>
    <w:rsid w:val="00D81F21"/>
    <w:rsid w:val="00D8210C"/>
    <w:rsid w:val="00D864F2"/>
    <w:rsid w:val="00D87682"/>
    <w:rsid w:val="00D92F95"/>
    <w:rsid w:val="00D943F8"/>
    <w:rsid w:val="00D95470"/>
    <w:rsid w:val="00D96B55"/>
    <w:rsid w:val="00DA0E7C"/>
    <w:rsid w:val="00DA2619"/>
    <w:rsid w:val="00DA4239"/>
    <w:rsid w:val="00DA5960"/>
    <w:rsid w:val="00DA65DE"/>
    <w:rsid w:val="00DB0B61"/>
    <w:rsid w:val="00DB1384"/>
    <w:rsid w:val="00DB1474"/>
    <w:rsid w:val="00DB2962"/>
    <w:rsid w:val="00DB52FB"/>
    <w:rsid w:val="00DB64D6"/>
    <w:rsid w:val="00DC013B"/>
    <w:rsid w:val="00DC090B"/>
    <w:rsid w:val="00DC1679"/>
    <w:rsid w:val="00DC219B"/>
    <w:rsid w:val="00DC2CF1"/>
    <w:rsid w:val="00DC4FCF"/>
    <w:rsid w:val="00DC50E0"/>
    <w:rsid w:val="00DC6386"/>
    <w:rsid w:val="00DD1130"/>
    <w:rsid w:val="00DD1951"/>
    <w:rsid w:val="00DD487D"/>
    <w:rsid w:val="00DD4E83"/>
    <w:rsid w:val="00DD591C"/>
    <w:rsid w:val="00DD6628"/>
    <w:rsid w:val="00DD6945"/>
    <w:rsid w:val="00DE2A64"/>
    <w:rsid w:val="00DE2D04"/>
    <w:rsid w:val="00DE3250"/>
    <w:rsid w:val="00DE451A"/>
    <w:rsid w:val="00DE4981"/>
    <w:rsid w:val="00DE6028"/>
    <w:rsid w:val="00DE78A3"/>
    <w:rsid w:val="00DF1A71"/>
    <w:rsid w:val="00DF50FC"/>
    <w:rsid w:val="00DF68C7"/>
    <w:rsid w:val="00DF731A"/>
    <w:rsid w:val="00DF7E7B"/>
    <w:rsid w:val="00E06B75"/>
    <w:rsid w:val="00E11332"/>
    <w:rsid w:val="00E11352"/>
    <w:rsid w:val="00E12535"/>
    <w:rsid w:val="00E1543D"/>
    <w:rsid w:val="00E170DC"/>
    <w:rsid w:val="00E17546"/>
    <w:rsid w:val="00E210B5"/>
    <w:rsid w:val="00E22621"/>
    <w:rsid w:val="00E261B3"/>
    <w:rsid w:val="00E26818"/>
    <w:rsid w:val="00E27FFC"/>
    <w:rsid w:val="00E30B15"/>
    <w:rsid w:val="00E33237"/>
    <w:rsid w:val="00E40181"/>
    <w:rsid w:val="00E513E0"/>
    <w:rsid w:val="00E529F6"/>
    <w:rsid w:val="00E5310F"/>
    <w:rsid w:val="00E54950"/>
    <w:rsid w:val="00E56A01"/>
    <w:rsid w:val="00E57DA1"/>
    <w:rsid w:val="00E57F77"/>
    <w:rsid w:val="00E62622"/>
    <w:rsid w:val="00E629A1"/>
    <w:rsid w:val="00E6794C"/>
    <w:rsid w:val="00E71591"/>
    <w:rsid w:val="00E71CEB"/>
    <w:rsid w:val="00E7474F"/>
    <w:rsid w:val="00E80D27"/>
    <w:rsid w:val="00E80DE3"/>
    <w:rsid w:val="00E82C55"/>
    <w:rsid w:val="00E8787E"/>
    <w:rsid w:val="00E92AC3"/>
    <w:rsid w:val="00EA1360"/>
    <w:rsid w:val="00EA2F6A"/>
    <w:rsid w:val="00EB00E0"/>
    <w:rsid w:val="00EB40F4"/>
    <w:rsid w:val="00EC059F"/>
    <w:rsid w:val="00EC1F24"/>
    <w:rsid w:val="00EC22F6"/>
    <w:rsid w:val="00EC40D5"/>
    <w:rsid w:val="00EC4F2C"/>
    <w:rsid w:val="00ED1526"/>
    <w:rsid w:val="00ED1C9B"/>
    <w:rsid w:val="00ED3D6D"/>
    <w:rsid w:val="00ED5B9B"/>
    <w:rsid w:val="00ED6BAD"/>
    <w:rsid w:val="00ED7447"/>
    <w:rsid w:val="00EE00D6"/>
    <w:rsid w:val="00EE11E7"/>
    <w:rsid w:val="00EE1488"/>
    <w:rsid w:val="00EE29AD"/>
    <w:rsid w:val="00EE3E24"/>
    <w:rsid w:val="00EE4D5D"/>
    <w:rsid w:val="00EE5131"/>
    <w:rsid w:val="00EF109B"/>
    <w:rsid w:val="00EF201C"/>
    <w:rsid w:val="00EF346A"/>
    <w:rsid w:val="00EF36AF"/>
    <w:rsid w:val="00EF59A3"/>
    <w:rsid w:val="00EF6675"/>
    <w:rsid w:val="00F00F9C"/>
    <w:rsid w:val="00F01E5F"/>
    <w:rsid w:val="00F024F3"/>
    <w:rsid w:val="00F02ABA"/>
    <w:rsid w:val="00F0437A"/>
    <w:rsid w:val="00F045E9"/>
    <w:rsid w:val="00F06DDE"/>
    <w:rsid w:val="00F101B4"/>
    <w:rsid w:val="00F101B8"/>
    <w:rsid w:val="00F11037"/>
    <w:rsid w:val="00F1157C"/>
    <w:rsid w:val="00F159F3"/>
    <w:rsid w:val="00F16A3C"/>
    <w:rsid w:val="00F16F1B"/>
    <w:rsid w:val="00F22EB8"/>
    <w:rsid w:val="00F250A9"/>
    <w:rsid w:val="00F25DBD"/>
    <w:rsid w:val="00F267AF"/>
    <w:rsid w:val="00F26A2D"/>
    <w:rsid w:val="00F30FF4"/>
    <w:rsid w:val="00F3122E"/>
    <w:rsid w:val="00F32368"/>
    <w:rsid w:val="00F331AD"/>
    <w:rsid w:val="00F333D2"/>
    <w:rsid w:val="00F35287"/>
    <w:rsid w:val="00F40A70"/>
    <w:rsid w:val="00F43A37"/>
    <w:rsid w:val="00F451AB"/>
    <w:rsid w:val="00F4641B"/>
    <w:rsid w:val="00F46EB8"/>
    <w:rsid w:val="00F4719B"/>
    <w:rsid w:val="00F50CD1"/>
    <w:rsid w:val="00F511E4"/>
    <w:rsid w:val="00F52D09"/>
    <w:rsid w:val="00F52E08"/>
    <w:rsid w:val="00F53A66"/>
    <w:rsid w:val="00F53DDD"/>
    <w:rsid w:val="00F5462D"/>
    <w:rsid w:val="00F55B21"/>
    <w:rsid w:val="00F56EF6"/>
    <w:rsid w:val="00F60082"/>
    <w:rsid w:val="00F61A9F"/>
    <w:rsid w:val="00F61B5F"/>
    <w:rsid w:val="00F62A56"/>
    <w:rsid w:val="00F64696"/>
    <w:rsid w:val="00F65AA9"/>
    <w:rsid w:val="00F6656C"/>
    <w:rsid w:val="00F66B6D"/>
    <w:rsid w:val="00F6768F"/>
    <w:rsid w:val="00F712D8"/>
    <w:rsid w:val="00F72C2C"/>
    <w:rsid w:val="00F76CAB"/>
    <w:rsid w:val="00F772C6"/>
    <w:rsid w:val="00F815B5"/>
    <w:rsid w:val="00F84FA0"/>
    <w:rsid w:val="00F85195"/>
    <w:rsid w:val="00F868E3"/>
    <w:rsid w:val="00F938BA"/>
    <w:rsid w:val="00F97919"/>
    <w:rsid w:val="00FA2C46"/>
    <w:rsid w:val="00FA3525"/>
    <w:rsid w:val="00FA5A53"/>
    <w:rsid w:val="00FB1C18"/>
    <w:rsid w:val="00FB2551"/>
    <w:rsid w:val="00FB4769"/>
    <w:rsid w:val="00FB4CDA"/>
    <w:rsid w:val="00FB578F"/>
    <w:rsid w:val="00FB6481"/>
    <w:rsid w:val="00FB6D36"/>
    <w:rsid w:val="00FC06D9"/>
    <w:rsid w:val="00FC0965"/>
    <w:rsid w:val="00FC0F81"/>
    <w:rsid w:val="00FC252F"/>
    <w:rsid w:val="00FC2AB5"/>
    <w:rsid w:val="00FC395C"/>
    <w:rsid w:val="00FC5E8E"/>
    <w:rsid w:val="00FD1946"/>
    <w:rsid w:val="00FD232D"/>
    <w:rsid w:val="00FD288A"/>
    <w:rsid w:val="00FD3766"/>
    <w:rsid w:val="00FD47C4"/>
    <w:rsid w:val="00FD722A"/>
    <w:rsid w:val="00FE2DCF"/>
    <w:rsid w:val="00FE3FA7"/>
    <w:rsid w:val="00FF2A4E"/>
    <w:rsid w:val="00FF2FCE"/>
    <w:rsid w:val="00FF4DE4"/>
    <w:rsid w:val="00FF4F7D"/>
    <w:rsid w:val="00FF54DF"/>
    <w:rsid w:val="00FF6D9D"/>
    <w:rsid w:val="00FF7004"/>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079FAEDD"/>
  <w15:docId w15:val="{9EB7F080-69DC-461F-9B4C-C231263E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373EF8"/>
    <w:rPr>
      <w:rFonts w:ascii="Cambria" w:hAnsi="Cambria"/>
      <w:lang w:eastAsia="en-US"/>
    </w:rPr>
  </w:style>
  <w:style w:type="paragraph" w:styleId="Heading1">
    <w:name w:val="heading 1"/>
    <w:next w:val="Body"/>
    <w:link w:val="Heading1Char"/>
    <w:uiPriority w:val="1"/>
    <w:qFormat/>
    <w:rsid w:val="00AD2087"/>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AD2087"/>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AD2087"/>
    <w:pPr>
      <w:spacing w:after="24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AD2087"/>
    <w:pPr>
      <w:spacing w:line="320" w:lineRule="atLeast"/>
    </w:pPr>
    <w:rPr>
      <w:color w:val="201547"/>
      <w:sz w:val="24"/>
    </w:rPr>
  </w:style>
  <w:style w:type="paragraph" w:customStyle="1" w:styleId="DHHSmainheading">
    <w:name w:val="DHHS main heading"/>
    <w:uiPriority w:val="8"/>
    <w:rsid w:val="00373EF8"/>
    <w:pPr>
      <w:spacing w:line="560" w:lineRule="atLeast"/>
    </w:pPr>
    <w:rPr>
      <w:rFonts w:ascii="Arial" w:hAnsi="Arial"/>
      <w:color w:val="FFFFFF"/>
      <w:sz w:val="50"/>
      <w:szCs w:val="50"/>
      <w:lang w:eastAsia="en-US"/>
    </w:rPr>
  </w:style>
  <w:style w:type="paragraph" w:customStyle="1" w:styleId="DHHSmainsubheading">
    <w:name w:val="DHHS main subheading"/>
    <w:uiPriority w:val="8"/>
    <w:rsid w:val="00373EF8"/>
    <w:rPr>
      <w:rFonts w:ascii="Arial" w:hAnsi="Arial"/>
      <w:color w:val="FFFFFF"/>
      <w:sz w:val="28"/>
      <w:szCs w:val="24"/>
      <w:lang w:eastAsia="en-US"/>
    </w:rPr>
  </w:style>
  <w:style w:type="paragraph" w:customStyle="1" w:styleId="DHHSbody">
    <w:name w:val="DHHS body"/>
    <w:qFormat/>
    <w:rsid w:val="00373EF8"/>
    <w:pPr>
      <w:spacing w:after="120" w:line="270" w:lineRule="atLeast"/>
    </w:pPr>
    <w:rPr>
      <w:rFonts w:ascii="Arial" w:eastAsia="Times" w:hAnsi="Arial"/>
      <w:lang w:eastAsia="en-US"/>
    </w:rPr>
  </w:style>
  <w:style w:type="paragraph" w:customStyle="1" w:styleId="DHHSbullet1">
    <w:name w:val="DHHS bullet 1"/>
    <w:basedOn w:val="DHHSbody"/>
    <w:uiPriority w:val="99"/>
    <w:qFormat/>
    <w:rsid w:val="00373EF8"/>
    <w:pPr>
      <w:spacing w:after="40"/>
      <w:ind w:left="284" w:hanging="284"/>
    </w:pPr>
  </w:style>
  <w:style w:type="paragraph" w:customStyle="1" w:styleId="DHHSbullet2">
    <w:name w:val="DHHS bullet 2"/>
    <w:basedOn w:val="DHHSbody"/>
    <w:uiPriority w:val="99"/>
    <w:qFormat/>
    <w:rsid w:val="00373EF8"/>
    <w:pPr>
      <w:spacing w:after="40"/>
      <w:ind w:left="567" w:hanging="283"/>
    </w:pPr>
  </w:style>
  <w:style w:type="paragraph" w:customStyle="1" w:styleId="DHHStablebullet">
    <w:name w:val="DHHS table bullet"/>
    <w:basedOn w:val="Normal"/>
    <w:uiPriority w:val="99"/>
    <w:qFormat/>
    <w:rsid w:val="00373EF8"/>
    <w:pPr>
      <w:spacing w:before="80" w:after="60"/>
      <w:ind w:left="227" w:hanging="227"/>
    </w:pPr>
    <w:rPr>
      <w:rFonts w:ascii="Arial" w:hAnsi="Arial"/>
    </w:rPr>
  </w:style>
  <w:style w:type="paragraph" w:customStyle="1" w:styleId="DHHSbulletindent">
    <w:name w:val="DHHS bullet indent"/>
    <w:basedOn w:val="DHHSbody"/>
    <w:uiPriority w:val="99"/>
    <w:rsid w:val="00373EF8"/>
    <w:pPr>
      <w:spacing w:after="40"/>
      <w:ind w:left="680" w:hanging="283"/>
    </w:pPr>
  </w:style>
  <w:style w:type="paragraph" w:customStyle="1" w:styleId="DHHSbullet1lastline">
    <w:name w:val="DHHS bullet 1 last line"/>
    <w:basedOn w:val="DHHSbullet1"/>
    <w:uiPriority w:val="99"/>
    <w:qFormat/>
    <w:rsid w:val="00373EF8"/>
    <w:pPr>
      <w:spacing w:after="120"/>
    </w:pPr>
  </w:style>
  <w:style w:type="paragraph" w:customStyle="1" w:styleId="DHHSbullet2lastline">
    <w:name w:val="DHHS bullet 2 last line"/>
    <w:basedOn w:val="DHHSbullet2"/>
    <w:uiPriority w:val="99"/>
    <w:qFormat/>
    <w:rsid w:val="00373EF8"/>
    <w:pPr>
      <w:spacing w:after="120"/>
    </w:pPr>
  </w:style>
  <w:style w:type="paragraph" w:customStyle="1" w:styleId="DHHSbulletindentlastline">
    <w:name w:val="DHHS bullet indent last line"/>
    <w:basedOn w:val="DHHSbody"/>
    <w:uiPriority w:val="99"/>
    <w:rsid w:val="00373EF8"/>
    <w:pPr>
      <w:ind w:left="680" w:hanging="283"/>
    </w:pPr>
  </w:style>
  <w:style w:type="character" w:customStyle="1" w:styleId="normaltextrun">
    <w:name w:val="normaltextrun"/>
    <w:basedOn w:val="DefaultParagraphFont"/>
    <w:rsid w:val="004C10BD"/>
  </w:style>
  <w:style w:type="character" w:customStyle="1" w:styleId="eop">
    <w:name w:val="eop"/>
    <w:basedOn w:val="DefaultParagraphFont"/>
    <w:rsid w:val="004C10BD"/>
  </w:style>
  <w:style w:type="paragraph" w:styleId="ListParagraph">
    <w:name w:val="List Paragraph"/>
    <w:basedOn w:val="Normal"/>
    <w:uiPriority w:val="34"/>
    <w:qFormat/>
    <w:rsid w:val="00C564AD"/>
    <w:pPr>
      <w:ind w:left="720"/>
    </w:pPr>
    <w:rPr>
      <w:rFonts w:ascii="Calibri" w:eastAsiaTheme="minorHAnsi" w:hAnsi="Calibri" w:cs="Calibri"/>
      <w:sz w:val="22"/>
      <w:szCs w:val="22"/>
    </w:rPr>
  </w:style>
  <w:style w:type="numbering" w:customStyle="1" w:styleId="ZZBullets1">
    <w:name w:val="ZZ Bullets1"/>
    <w:rsid w:val="00D03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96450">
      <w:bodyDiv w:val="1"/>
      <w:marLeft w:val="0"/>
      <w:marRight w:val="0"/>
      <w:marTop w:val="0"/>
      <w:marBottom w:val="0"/>
      <w:divBdr>
        <w:top w:val="none" w:sz="0" w:space="0" w:color="auto"/>
        <w:left w:val="none" w:sz="0" w:space="0" w:color="auto"/>
        <w:bottom w:val="none" w:sz="0" w:space="0" w:color="auto"/>
        <w:right w:val="none" w:sz="0" w:space="0" w:color="auto"/>
      </w:divBdr>
    </w:div>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27149732">
      <w:bodyDiv w:val="1"/>
      <w:marLeft w:val="0"/>
      <w:marRight w:val="0"/>
      <w:marTop w:val="0"/>
      <w:marBottom w:val="0"/>
      <w:divBdr>
        <w:top w:val="none" w:sz="0" w:space="0" w:color="auto"/>
        <w:left w:val="none" w:sz="0" w:space="0" w:color="auto"/>
        <w:bottom w:val="none" w:sz="0" w:space="0" w:color="auto"/>
        <w:right w:val="none" w:sz="0" w:space="0" w:color="auto"/>
      </w:divBdr>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67102545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72295539">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30511756">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ealth.vic.gov.au/publications/perent-brochure-starting-childcare-or-kindergarten-immunisation-information-for"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betterhealth.vic.gov.au/healthyliving/immunisation"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2.education.vic.gov.au/pal/mature-minors-and-decision-making/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immunisation@health.vic.gov.a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immunisation@health.vic.gov.au" TargetMode="External"/><Relationship Id="rId10" Type="http://schemas.openxmlformats.org/officeDocument/2006/relationships/endnotes" Target="endnotes.xml"/><Relationship Id="rId19" Type="http://schemas.openxmlformats.org/officeDocument/2006/relationships/hyperlink" Target="https://www.health.gov.au/health-topics/immunisation/immunisation-throughout-life/national-immunisation-program-schedu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servicesaustralia.gov.au/individuals/services/medicare/australian-immunisation-register/how-get-immunisation-history-statement"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13" ma:contentTypeDescription="Create a new document." ma:contentTypeScope="" ma:versionID="ac26e761dd4aec0c2fb89405ee1d5aab">
  <xsd:schema xmlns:xsd="http://www.w3.org/2001/XMLSchema" xmlns:xs="http://www.w3.org/2001/XMLSchema" xmlns:p="http://schemas.microsoft.com/office/2006/metadata/properties" xmlns:ns2="56f13c3b-1a5e-4b20-8813-0ef8710fa369" xmlns:ns3="bef801f1-2872-443b-a104-0f84f9fd0895" targetNamespace="http://schemas.microsoft.com/office/2006/metadata/properties" ma:root="true" ma:fieldsID="201fdead11653fbb037817d289b3de71" ns2:_="" ns3:_="">
    <xsd:import namespace="56f13c3b-1a5e-4b20-8813-0ef8710fa369"/>
    <xsd:import namespace="bef801f1-2872-443b-a104-0f84f9fd08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review" ma:index="20" nillable="true" ma:displayName="Preview" ma:format="Thumbnail" ma:internalName="Preview">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eview xmlns="56f13c3b-1a5e-4b20-8813-0ef8710fa3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0A435752-A864-43AD-9BB9-6C6634B13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13c3b-1a5e-4b20-8813-0ef8710fa369"/>
    <ds:schemaRef ds:uri="bef801f1-2872-443b-a104-0f84f9fd0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AC28CD-794A-4DE5-9080-AF945367D2AC}">
  <ds:schemaRefs>
    <ds:schemaRef ds:uri="http://purl.org/dc/elements/1.1/"/>
    <ds:schemaRef ds:uri="http://schemas.microsoft.com/office/2006/documentManagement/types"/>
    <ds:schemaRef ds:uri="bef801f1-2872-443b-a104-0f84f9fd0895"/>
    <ds:schemaRef ds:uri="http://purl.org/dc/terms/"/>
    <ds:schemaRef ds:uri="http://schemas.openxmlformats.org/package/2006/metadata/core-properties"/>
    <ds:schemaRef ds:uri="http://purl.org/dc/dcmitype/"/>
    <ds:schemaRef ds:uri="http://schemas.microsoft.com/office/infopath/2007/PartnerControls"/>
    <ds:schemaRef ds:uri="56f13c3b-1a5e-4b20-8813-0ef8710fa36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077</Words>
  <Characters>6749</Characters>
  <DocSecurity>0</DocSecurity>
  <Lines>56</Lines>
  <Paragraphs>15</Paragraphs>
  <ScaleCrop>false</ScaleCrop>
  <HeadingPairs>
    <vt:vector size="2" baseType="variant">
      <vt:variant>
        <vt:lpstr>Title</vt:lpstr>
      </vt:variant>
      <vt:variant>
        <vt:i4>1</vt:i4>
      </vt:variant>
    </vt:vector>
  </HeadingPairs>
  <TitlesOfParts>
    <vt:vector size="1" baseType="lpstr">
      <vt:lpstr>DH navy factsheet</vt:lpstr>
    </vt:vector>
  </TitlesOfParts>
  <Manager/>
  <LinksUpToDate>false</LinksUpToDate>
  <CharactersWithSpaces>7811</CharactersWithSpaces>
  <SharedDoc>false</SharedDoc>
  <HyperlinkBase/>
  <HLinks>
    <vt:vector size="18" baseType="variant">
      <vt:variant>
        <vt:i4>3997798</vt:i4>
      </vt:variant>
      <vt:variant>
        <vt:i4>6</vt:i4>
      </vt:variant>
      <vt:variant>
        <vt:i4>0</vt:i4>
      </vt:variant>
      <vt:variant>
        <vt:i4>5</vt:i4>
      </vt:variant>
      <vt:variant>
        <vt:lpwstr>https://www.servicesaustralia.gov.au/individuals/services/medicare/australian-immunisation-register/how-get-immunisation-history-statement</vt:lpwstr>
      </vt:variant>
      <vt:variant>
        <vt:lpwstr>14orolder</vt:lpwstr>
      </vt:variant>
      <vt:variant>
        <vt:i4>8060962</vt:i4>
      </vt:variant>
      <vt:variant>
        <vt:i4>3</vt:i4>
      </vt:variant>
      <vt:variant>
        <vt:i4>0</vt:i4>
      </vt:variant>
      <vt:variant>
        <vt:i4>5</vt:i4>
      </vt:variant>
      <vt:variant>
        <vt:lpwstr>https://www.health.vic.gov.au/publications/perent-brochure-starting-childcare-or-kindergarten-immunisation-information-for</vt:lpwstr>
      </vt:variant>
      <vt:variant>
        <vt:lpwstr/>
      </vt:variant>
      <vt:variant>
        <vt:i4>8060963</vt:i4>
      </vt:variant>
      <vt:variant>
        <vt:i4>0</vt:i4>
      </vt:variant>
      <vt:variant>
        <vt:i4>0</vt:i4>
      </vt:variant>
      <vt:variant>
        <vt:i4>5</vt:i4>
      </vt:variant>
      <vt:variant>
        <vt:lpwstr>https://www2.education.vic.gov.au/pal/mature-minors-and-decision-making/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0-03-30T03:28:00Z</cp:lastPrinted>
  <dcterms:created xsi:type="dcterms:W3CDTF">2022-01-21T00:10:00Z</dcterms:created>
  <dcterms:modified xsi:type="dcterms:W3CDTF">2022-01-21T0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2DFF03779B5A84C9EDCC583EFC503D8</vt:lpwstr>
  </property>
  <property fmtid="{D5CDD505-2E9C-101B-9397-08002B2CF9AE}" pid="4" name="version">
    <vt:lpwstr>v5 12032021</vt:lpwstr>
  </property>
  <property fmtid="{D5CDD505-2E9C-101B-9397-08002B2CF9AE}" pid="5" name="MSIP_Label_43e64453-338c-4f93-8a4d-0039a0a41f2a_Enabled">
    <vt:lpwstr>true</vt:lpwstr>
  </property>
  <property fmtid="{D5CDD505-2E9C-101B-9397-08002B2CF9AE}" pid="6" name="MSIP_Label_43e64453-338c-4f93-8a4d-0039a0a41f2a_SetDate">
    <vt:lpwstr>2022-01-21T00:37:20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ies>
</file>